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14641F" w:rsidRDefault="00382EFF" w:rsidP="0014641F">
      <w:pPr>
        <w:pStyle w:val="PlainText"/>
        <w:jc w:val="center"/>
        <w:rPr>
          <w:rFonts w:ascii="Times New Roman" w:hAnsi="Times New Roman" w:cs="Times New Roman"/>
          <w:b/>
          <w:bCs/>
          <w:sz w:val="24"/>
          <w:szCs w:val="24"/>
        </w:rPr>
      </w:pPr>
      <w:r w:rsidRPr="0014641F">
        <w:rPr>
          <w:rFonts w:ascii="Times New Roman" w:hAnsi="Times New Roman" w:cs="Times New Roman"/>
          <w:b/>
          <w:bCs/>
          <w:sz w:val="24"/>
          <w:szCs w:val="24"/>
        </w:rPr>
        <w:t>Hardin County Board of Education</w:t>
      </w:r>
    </w:p>
    <w:p w:rsidR="0014641F" w:rsidRDefault="0014641F" w:rsidP="0014641F">
      <w:pPr>
        <w:pStyle w:val="PlainText"/>
        <w:jc w:val="center"/>
        <w:rPr>
          <w:rFonts w:ascii="Times New Roman" w:hAnsi="Times New Roman" w:cs="Times New Roman"/>
          <w:sz w:val="24"/>
          <w:szCs w:val="24"/>
        </w:rPr>
      </w:pPr>
      <w:r>
        <w:rPr>
          <w:rFonts w:ascii="Times New Roman" w:hAnsi="Times New Roman" w:cs="Times New Roman"/>
          <w:sz w:val="24"/>
          <w:szCs w:val="24"/>
        </w:rPr>
        <w:t>Regular Evening Meeting</w:t>
      </w:r>
    </w:p>
    <w:p w:rsidR="00382EFF" w:rsidRPr="0014641F" w:rsidRDefault="00382EFF" w:rsidP="0014641F">
      <w:pPr>
        <w:pStyle w:val="PlainText"/>
        <w:jc w:val="center"/>
        <w:rPr>
          <w:rFonts w:ascii="Times New Roman" w:hAnsi="Times New Roman" w:cs="Times New Roman"/>
          <w:sz w:val="24"/>
          <w:szCs w:val="24"/>
        </w:rPr>
      </w:pPr>
      <w:r w:rsidRPr="0014641F">
        <w:rPr>
          <w:rFonts w:ascii="Times New Roman" w:hAnsi="Times New Roman" w:cs="Times New Roman"/>
          <w:sz w:val="24"/>
          <w:szCs w:val="24"/>
        </w:rPr>
        <w:t>December 16, 2021 6:00 PM</w:t>
      </w:r>
    </w:p>
    <w:p w:rsidR="00382EFF" w:rsidRPr="0014641F" w:rsidRDefault="00382EFF" w:rsidP="0014641F">
      <w:pPr>
        <w:pStyle w:val="PlainText"/>
        <w:jc w:val="center"/>
        <w:rPr>
          <w:rFonts w:ascii="Times New Roman" w:hAnsi="Times New Roman" w:cs="Times New Roman"/>
          <w:sz w:val="24"/>
          <w:szCs w:val="24"/>
        </w:rPr>
      </w:pPr>
      <w:r w:rsidRPr="0014641F">
        <w:rPr>
          <w:rFonts w:ascii="Times New Roman" w:hAnsi="Times New Roman" w:cs="Times New Roman"/>
          <w:sz w:val="24"/>
          <w:szCs w:val="24"/>
        </w:rPr>
        <w:t>65 W.A. Jenkins Rd, Elizabethtown, KY 42701</w:t>
      </w:r>
    </w:p>
    <w:p w:rsidR="00382EFF" w:rsidRPr="0014641F" w:rsidRDefault="00382EFF" w:rsidP="00551814">
      <w:pPr>
        <w:pStyle w:val="PlainText"/>
        <w:rPr>
          <w:rFonts w:ascii="Times New Roman" w:hAnsi="Times New Roman" w:cs="Times New Roman"/>
          <w:sz w:val="24"/>
          <w:szCs w:val="24"/>
        </w:rPr>
      </w:pPr>
    </w:p>
    <w:p w:rsidR="00CF7324" w:rsidRPr="0014641F" w:rsidRDefault="00CF7324"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 Call to Order </w:t>
      </w:r>
      <w:r w:rsidRPr="0014641F">
        <w:rPr>
          <w:rFonts w:ascii="Times New Roman" w:hAnsi="Times New Roman" w:cs="Times New Roman"/>
          <w:sz w:val="24"/>
          <w:szCs w:val="24"/>
        </w:rPr>
        <w:t xml:space="preserve"> </w:t>
      </w:r>
    </w:p>
    <w:p w:rsid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Chairperson Charlie Wise called the meeting to order. The following members were present: Charlie Wise, Ben Sego, Steve Bland, and Sherry Barnes. Dawn Johnson joined the meeting virtually. </w:t>
      </w:r>
    </w:p>
    <w:p w:rsid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Wise asked for a moment of silence for Denise </w:t>
      </w:r>
      <w:proofErr w:type="spellStart"/>
      <w:r w:rsidRPr="0014641F">
        <w:rPr>
          <w:rFonts w:ascii="Times New Roman" w:hAnsi="Times New Roman" w:cs="Times New Roman"/>
          <w:sz w:val="24"/>
          <w:szCs w:val="24"/>
        </w:rPr>
        <w:t>Emberton</w:t>
      </w:r>
      <w:proofErr w:type="spellEnd"/>
      <w:r w:rsidRPr="0014641F">
        <w:rPr>
          <w:rFonts w:ascii="Times New Roman" w:hAnsi="Times New Roman" w:cs="Times New Roman"/>
          <w:sz w:val="24"/>
          <w:szCs w:val="24"/>
        </w:rPr>
        <w:t xml:space="preserve">, a special education consultant; Brooklyn Sharps, a student in the district; and the victims of the Western Kentucky storms.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I. Pledge of Allegiance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The Woodland Elementary drumline led the Board in the Pledge of Allegianc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II. Board Commitment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V. Recognition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1 - Motion Passed: </w:t>
      </w:r>
      <w:r w:rsidRPr="0014641F">
        <w:rPr>
          <w:rFonts w:ascii="Times New Roman" w:hAnsi="Times New Roman" w:cs="Times New Roman"/>
          <w:sz w:val="24"/>
          <w:szCs w:val="24"/>
        </w:rPr>
        <w:t xml:space="preserve"> Approval of the resolution recognizing staff, students, and the #HCSStrongerTogether award recipients passed with a motion by Mr. Ben Sego and a second by Mr. Steve Bland.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14641F"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14641F">
        <w:rPr>
          <w:rFonts w:ascii="Times New Roman" w:hAnsi="Times New Roman" w:cs="Times New Roman"/>
          <w:sz w:val="24"/>
          <w:szCs w:val="24"/>
        </w:rPr>
        <w:t xml:space="preserve">Logsdon </w:t>
      </w:r>
      <w:proofErr w:type="gramStart"/>
      <w:r w:rsidR="00382EFF" w:rsidRPr="0014641F">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V.A. #HCSStrongerTogether </w:t>
      </w:r>
      <w:r w:rsidRPr="0014641F">
        <w:rPr>
          <w:rFonts w:ascii="Times New Roman" w:hAnsi="Times New Roman" w:cs="Times New Roman"/>
          <w:sz w:val="24"/>
          <w:szCs w:val="24"/>
        </w:rPr>
        <w:t xml:space="preserve"> </w:t>
      </w:r>
    </w:p>
    <w:p w:rsidR="0014641F" w:rsidRPr="0014641F" w:rsidRDefault="0014641F" w:rsidP="0014641F">
      <w:pPr>
        <w:jc w:val="center"/>
        <w:rPr>
          <w:b/>
          <w:bCs/>
          <w:kern w:val="28"/>
        </w:rPr>
      </w:pPr>
      <w:r w:rsidRPr="0014641F">
        <w:rPr>
          <w:b/>
          <w:bCs/>
          <w:kern w:val="28"/>
        </w:rPr>
        <w:t>Resolution of Recognition</w:t>
      </w:r>
    </w:p>
    <w:p w:rsidR="0014641F" w:rsidRPr="0014641F" w:rsidRDefault="0014641F" w:rsidP="0014641F">
      <w:pPr>
        <w:jc w:val="center"/>
        <w:rPr>
          <w:b/>
          <w:bCs/>
          <w:kern w:val="28"/>
        </w:rPr>
      </w:pPr>
      <w:r w:rsidRPr="0014641F">
        <w:rPr>
          <w:b/>
          <w:bCs/>
          <w:i/>
          <w:kern w:val="28"/>
        </w:rPr>
        <w:t>#HCSStrongerTogether Award</w:t>
      </w:r>
    </w:p>
    <w:p w:rsidR="0014641F" w:rsidRPr="0014641F" w:rsidRDefault="0014641F" w:rsidP="0014641F">
      <w:pPr>
        <w:rPr>
          <w:b/>
          <w:bCs/>
          <w:kern w:val="28"/>
        </w:rPr>
      </w:pPr>
    </w:p>
    <w:p w:rsidR="0014641F" w:rsidRPr="0014641F" w:rsidRDefault="0014641F" w:rsidP="0014641F">
      <w:pPr>
        <w:ind w:firstLine="720"/>
        <w:rPr>
          <w:kern w:val="28"/>
        </w:rPr>
      </w:pPr>
      <w:r w:rsidRPr="0014641F">
        <w:rPr>
          <w:kern w:val="28"/>
        </w:rPr>
        <w:t>WHEREAS, the function of a Board of Education is to strive for excellence in all phases of educational programs, and;</w:t>
      </w:r>
    </w:p>
    <w:p w:rsidR="0014641F" w:rsidRPr="0014641F" w:rsidRDefault="0014641F" w:rsidP="0014641F">
      <w:pPr>
        <w:rPr>
          <w:kern w:val="28"/>
        </w:rPr>
      </w:pPr>
    </w:p>
    <w:p w:rsidR="0014641F" w:rsidRPr="0014641F" w:rsidRDefault="0014641F" w:rsidP="0014641F">
      <w:pPr>
        <w:ind w:firstLine="720"/>
        <w:rPr>
          <w:kern w:val="28"/>
        </w:rPr>
      </w:pPr>
      <w:r w:rsidRPr="0014641F">
        <w:rPr>
          <w:kern w:val="28"/>
        </w:rPr>
        <w:t>WHEREAS, the Hardin County Board of Education deems it fitting and proper that significant awards and honors be recognized by the Board, and;</w:t>
      </w:r>
    </w:p>
    <w:p w:rsidR="0014641F" w:rsidRPr="0014641F" w:rsidRDefault="0014641F" w:rsidP="0014641F">
      <w:pPr>
        <w:ind w:firstLine="720"/>
        <w:rPr>
          <w:kern w:val="28"/>
        </w:rPr>
      </w:pPr>
    </w:p>
    <w:p w:rsidR="0014641F" w:rsidRPr="0014641F" w:rsidRDefault="0014641F" w:rsidP="0014641F">
      <w:pPr>
        <w:ind w:firstLine="720"/>
        <w:rPr>
          <w:kern w:val="28"/>
        </w:rPr>
      </w:pPr>
      <w:r w:rsidRPr="0014641F">
        <w:rPr>
          <w:kern w:val="28"/>
        </w:rPr>
        <w:t>WHEREAS, the Hardin County Board of Education believes in work ethic and the ability of students, staff, and community members dedicating themselves totally to the education of our next generation of leaders, and;</w:t>
      </w:r>
    </w:p>
    <w:p w:rsidR="0014641F" w:rsidRPr="0014641F" w:rsidRDefault="0014641F" w:rsidP="0014641F">
      <w:pPr>
        <w:ind w:firstLine="720"/>
        <w:rPr>
          <w:kern w:val="28"/>
        </w:rPr>
      </w:pPr>
    </w:p>
    <w:p w:rsidR="0014641F" w:rsidRPr="0014641F" w:rsidRDefault="0014641F" w:rsidP="0014641F">
      <w:pPr>
        <w:ind w:firstLine="720"/>
        <w:rPr>
          <w:kern w:val="28"/>
        </w:rPr>
      </w:pPr>
      <w:r w:rsidRPr="0014641F">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14641F">
        <w:rPr>
          <w:i/>
          <w:kern w:val="28"/>
        </w:rPr>
        <w:t xml:space="preserve"> </w:t>
      </w:r>
      <w:r w:rsidRPr="0014641F">
        <w:rPr>
          <w:kern w:val="28"/>
        </w:rPr>
        <w:t>members</w:t>
      </w:r>
      <w:r w:rsidRPr="0014641F">
        <w:rPr>
          <w:i/>
          <w:kern w:val="28"/>
        </w:rPr>
        <w:t xml:space="preserve"> </w:t>
      </w:r>
      <w:r w:rsidRPr="0014641F">
        <w:rPr>
          <w:kern w:val="28"/>
        </w:rPr>
        <w:t>at its regularly scheduled meeting each month during the school year with the #HCSStrongerTogether Award;</w:t>
      </w:r>
    </w:p>
    <w:p w:rsidR="0014641F" w:rsidRPr="0014641F" w:rsidRDefault="0014641F" w:rsidP="0014641F">
      <w:pPr>
        <w:rPr>
          <w:kern w:val="28"/>
        </w:rPr>
      </w:pPr>
    </w:p>
    <w:p w:rsidR="0014641F" w:rsidRPr="0014641F" w:rsidRDefault="0014641F" w:rsidP="0014641F">
      <w:pPr>
        <w:ind w:firstLine="720"/>
        <w:rPr>
          <w:kern w:val="28"/>
        </w:rPr>
      </w:pPr>
      <w:r w:rsidRPr="0014641F">
        <w:rPr>
          <w:kern w:val="28"/>
        </w:rPr>
        <w:t>BE IT THEREFORE RESOLVED THAT the Hardin County Board of Education, in a regular meeting on December 16, 2021, does hereby recognize the following for earning the #HCSStrongerTogether Award for December 2021:</w:t>
      </w:r>
    </w:p>
    <w:p w:rsidR="0014641F" w:rsidRPr="0014641F" w:rsidRDefault="0014641F" w:rsidP="0014641F">
      <w:pPr>
        <w:ind w:firstLine="720"/>
        <w:rPr>
          <w:kern w:val="28"/>
        </w:rPr>
      </w:pPr>
    </w:p>
    <w:p w:rsidR="0014641F" w:rsidRPr="0014641F" w:rsidRDefault="0014641F" w:rsidP="0014641F">
      <w:pPr>
        <w:numPr>
          <w:ilvl w:val="0"/>
          <w:numId w:val="2"/>
        </w:numPr>
        <w:shd w:val="clear" w:color="auto" w:fill="FFFFFF"/>
        <w:rPr>
          <w:color w:val="222222"/>
        </w:rPr>
      </w:pPr>
      <w:r w:rsidRPr="0014641F">
        <w:rPr>
          <w:b/>
          <w:color w:val="222222"/>
        </w:rPr>
        <w:lastRenderedPageBreak/>
        <w:t>Reyna Joyner</w:t>
      </w:r>
      <w:r w:rsidRPr="0014641F">
        <w:rPr>
          <w:color w:val="222222"/>
        </w:rPr>
        <w:t xml:space="preserve">, a </w:t>
      </w:r>
      <w:r w:rsidRPr="0014641F">
        <w:rPr>
          <w:b/>
          <w:color w:val="222222"/>
        </w:rPr>
        <w:t>John Hardin High School junior</w:t>
      </w:r>
      <w:r w:rsidRPr="0014641F">
        <w:rPr>
          <w:color w:val="222222"/>
        </w:rPr>
        <w:t xml:space="preserve">, and </w:t>
      </w:r>
      <w:proofErr w:type="spellStart"/>
      <w:r w:rsidRPr="0014641F">
        <w:rPr>
          <w:b/>
          <w:color w:val="222222"/>
        </w:rPr>
        <w:t>Samarah</w:t>
      </w:r>
      <w:proofErr w:type="spellEnd"/>
      <w:r w:rsidRPr="0014641F">
        <w:rPr>
          <w:b/>
          <w:color w:val="222222"/>
        </w:rPr>
        <w:t xml:space="preserve"> Higgins</w:t>
      </w:r>
      <w:r w:rsidRPr="0014641F">
        <w:rPr>
          <w:color w:val="222222"/>
        </w:rPr>
        <w:t xml:space="preserve">, a </w:t>
      </w:r>
      <w:r w:rsidRPr="0014641F">
        <w:rPr>
          <w:b/>
          <w:color w:val="222222"/>
        </w:rPr>
        <w:t>JHHS freshman</w:t>
      </w:r>
      <w:r w:rsidRPr="0014641F">
        <w:rPr>
          <w:color w:val="222222"/>
        </w:rPr>
        <w:t xml:space="preserve">, recently initiated Project Senior Citizen.  Their purpose is to educate students on elder abuse as well as assist senior citizens in our community. These young </w:t>
      </w:r>
      <w:proofErr w:type="gramStart"/>
      <w:r w:rsidRPr="0014641F">
        <w:rPr>
          <w:color w:val="222222"/>
        </w:rPr>
        <w:t>ladies</w:t>
      </w:r>
      <w:proofErr w:type="gramEnd"/>
      <w:r w:rsidRPr="0014641F">
        <w:rPr>
          <w:color w:val="222222"/>
        </w:rPr>
        <w:t xml:space="preserve"> often have a display set up at lunch to educate students and staff daily on issues senior citizens in our community face.   </w:t>
      </w:r>
    </w:p>
    <w:p w:rsidR="0014641F" w:rsidRPr="0014641F" w:rsidRDefault="0014641F" w:rsidP="0014641F">
      <w:pPr>
        <w:shd w:val="clear" w:color="auto" w:fill="FFFFFF"/>
        <w:rPr>
          <w:color w:val="222222"/>
        </w:rPr>
      </w:pPr>
    </w:p>
    <w:p w:rsidR="0014641F" w:rsidRPr="0014641F" w:rsidRDefault="0014641F" w:rsidP="0014641F">
      <w:pPr>
        <w:shd w:val="clear" w:color="auto" w:fill="FFFFFF"/>
        <w:ind w:left="720"/>
        <w:rPr>
          <w:color w:val="222222"/>
        </w:rPr>
      </w:pPr>
      <w:r w:rsidRPr="0014641F">
        <w:rPr>
          <w:color w:val="222222"/>
        </w:rPr>
        <w:t xml:space="preserve">Knowing that senior citizens are often alone during the holiday season, Reyna and </w:t>
      </w:r>
      <w:proofErr w:type="spellStart"/>
      <w:r w:rsidRPr="0014641F">
        <w:rPr>
          <w:color w:val="222222"/>
        </w:rPr>
        <w:t>Samarah</w:t>
      </w:r>
      <w:proofErr w:type="spellEnd"/>
      <w:r w:rsidRPr="0014641F">
        <w:rPr>
          <w:color w:val="222222"/>
        </w:rPr>
        <w:t xml:space="preserve"> have formed a John Hardin High School Christmas Caroling team with a small band by its side to play songs for the seniors.  They are also selling candy canes and taking donations to make goodie bags with Christmas cards that have heartfelt messages written by other John Hardin students.  </w:t>
      </w:r>
    </w:p>
    <w:p w:rsidR="0014641F" w:rsidRPr="0014641F" w:rsidRDefault="0014641F" w:rsidP="0014641F">
      <w:pPr>
        <w:shd w:val="clear" w:color="auto" w:fill="FFFFFF"/>
        <w:rPr>
          <w:color w:val="222222"/>
        </w:rPr>
      </w:pPr>
    </w:p>
    <w:p w:rsidR="0014641F" w:rsidRPr="0014641F" w:rsidRDefault="0014641F" w:rsidP="0014641F">
      <w:pPr>
        <w:shd w:val="clear" w:color="auto" w:fill="FFFFFF"/>
        <w:ind w:left="720"/>
        <w:rPr>
          <w:color w:val="222222"/>
        </w:rPr>
      </w:pPr>
      <w:r w:rsidRPr="0014641F">
        <w:rPr>
          <w:color w:val="222222"/>
        </w:rPr>
        <w:t xml:space="preserve">Reyna and </w:t>
      </w:r>
      <w:proofErr w:type="spellStart"/>
      <w:r w:rsidRPr="0014641F">
        <w:rPr>
          <w:color w:val="222222"/>
        </w:rPr>
        <w:t>Samarah</w:t>
      </w:r>
      <w:proofErr w:type="spellEnd"/>
      <w:r w:rsidRPr="0014641F">
        <w:rPr>
          <w:color w:val="222222"/>
        </w:rPr>
        <w:t xml:space="preserve"> initiated Project Senior Citizen at John Hardin on their own.  They </w:t>
      </w:r>
      <w:proofErr w:type="gramStart"/>
      <w:r w:rsidRPr="0014641F">
        <w:rPr>
          <w:color w:val="222222"/>
        </w:rPr>
        <w:t>were not prompted</w:t>
      </w:r>
      <w:proofErr w:type="gramEnd"/>
      <w:r w:rsidRPr="0014641F">
        <w:rPr>
          <w:color w:val="222222"/>
        </w:rPr>
        <w:t xml:space="preserve"> to do this by anyone else.  They simply saw a need in our community and decided to take action.  This decision has inspired other John Hardin students and staff members to follow their lead and not only help with this project, but to find other ways to help our community as well.  </w:t>
      </w:r>
    </w:p>
    <w:p w:rsidR="0014641F" w:rsidRPr="0014641F" w:rsidRDefault="0014641F" w:rsidP="0014641F">
      <w:pPr>
        <w:shd w:val="clear" w:color="auto" w:fill="FFFFFF"/>
        <w:rPr>
          <w:color w:val="222222"/>
        </w:rPr>
      </w:pPr>
    </w:p>
    <w:p w:rsidR="0014641F" w:rsidRPr="0014641F" w:rsidRDefault="0014641F" w:rsidP="0014641F">
      <w:pPr>
        <w:shd w:val="clear" w:color="auto" w:fill="FFFFFF"/>
        <w:ind w:left="720"/>
        <w:rPr>
          <w:color w:val="222222"/>
        </w:rPr>
      </w:pPr>
      <w:r w:rsidRPr="0014641F">
        <w:rPr>
          <w:color w:val="222222"/>
        </w:rPr>
        <w:t xml:space="preserve">The JHHS motto this year is to be "Above the Line" in everything they do.  Reyna and </w:t>
      </w:r>
      <w:proofErr w:type="spellStart"/>
      <w:r w:rsidRPr="0014641F">
        <w:rPr>
          <w:color w:val="222222"/>
        </w:rPr>
        <w:t>Samarah</w:t>
      </w:r>
      <w:proofErr w:type="spellEnd"/>
      <w:r w:rsidRPr="0014641F">
        <w:rPr>
          <w:color w:val="222222"/>
        </w:rPr>
        <w:t xml:space="preserve"> are two students who definitely exemplify what living "Above the Line" means. </w:t>
      </w:r>
    </w:p>
    <w:p w:rsidR="0014641F" w:rsidRPr="0014641F" w:rsidRDefault="0014641F" w:rsidP="0014641F">
      <w:pPr>
        <w:ind w:firstLine="720"/>
        <w:rPr>
          <w:kern w:val="28"/>
        </w:rPr>
      </w:pPr>
    </w:p>
    <w:p w:rsidR="0014641F" w:rsidRPr="0014641F" w:rsidRDefault="0014641F" w:rsidP="0014641F">
      <w:pPr>
        <w:numPr>
          <w:ilvl w:val="0"/>
          <w:numId w:val="2"/>
        </w:numPr>
      </w:pPr>
      <w:r w:rsidRPr="0014641F">
        <w:rPr>
          <w:b/>
          <w:color w:val="202124"/>
          <w:spacing w:val="3"/>
          <w:kern w:val="28"/>
          <w:shd w:val="clear" w:color="auto" w:fill="FFFFFF"/>
        </w:rPr>
        <w:t>Jennifer Helm</w:t>
      </w:r>
      <w:r w:rsidRPr="0014641F">
        <w:rPr>
          <w:color w:val="202124"/>
          <w:spacing w:val="3"/>
          <w:kern w:val="28"/>
          <w:shd w:val="clear" w:color="auto" w:fill="FFFFFF"/>
        </w:rPr>
        <w:t xml:space="preserve">, </w:t>
      </w:r>
      <w:r w:rsidRPr="0014641F">
        <w:rPr>
          <w:b/>
          <w:color w:val="202124"/>
          <w:spacing w:val="3"/>
          <w:kern w:val="28"/>
          <w:shd w:val="clear" w:color="auto" w:fill="FFFFFF"/>
        </w:rPr>
        <w:t>an instructional assistant at Lakewood Elementary</w:t>
      </w:r>
      <w:r w:rsidRPr="0014641F">
        <w:rPr>
          <w:color w:val="202124"/>
          <w:spacing w:val="3"/>
          <w:kern w:val="28"/>
          <w:shd w:val="clear" w:color="auto" w:fill="FFFFFF"/>
        </w:rPr>
        <w:t xml:space="preserve">, provided some critical assistance well beyond the scope of her duties recently.  After a field trip to the Louisville Zoo, the bus was involved in an accident on the way back to school. Mrs. Helm was on the </w:t>
      </w:r>
      <w:proofErr w:type="gramStart"/>
      <w:r w:rsidRPr="0014641F">
        <w:rPr>
          <w:color w:val="202124"/>
          <w:spacing w:val="3"/>
          <w:kern w:val="28"/>
          <w:shd w:val="clear" w:color="auto" w:fill="FFFFFF"/>
        </w:rPr>
        <w:t>bus and immediately attended to the students</w:t>
      </w:r>
      <w:proofErr w:type="gramEnd"/>
      <w:r w:rsidRPr="0014641F">
        <w:rPr>
          <w:color w:val="202124"/>
          <w:spacing w:val="3"/>
          <w:kern w:val="28"/>
          <w:shd w:val="clear" w:color="auto" w:fill="FFFFFF"/>
        </w:rPr>
        <w:t xml:space="preserve"> and helped keep everyone calm as the emergency workers came to the scene. After the students were loaded on another bus and returned to school to wait for their parents to pick them up, Mrs. Helm worked diligently to keep the students calm while they waited for their parents. She went to the library and checked out books about animals. She sat on the floor of the school lobby with the students and began reading books to them and talking about the </w:t>
      </w:r>
      <w:proofErr w:type="gramStart"/>
      <w:r w:rsidRPr="0014641F">
        <w:rPr>
          <w:color w:val="202124"/>
          <w:spacing w:val="3"/>
          <w:kern w:val="28"/>
          <w:shd w:val="clear" w:color="auto" w:fill="FFFFFF"/>
        </w:rPr>
        <w:t>animals</w:t>
      </w:r>
      <w:proofErr w:type="gramEnd"/>
      <w:r w:rsidRPr="0014641F">
        <w:rPr>
          <w:color w:val="202124"/>
          <w:spacing w:val="3"/>
          <w:kern w:val="28"/>
          <w:shd w:val="clear" w:color="auto" w:fill="FFFFFF"/>
        </w:rPr>
        <w:t xml:space="preserve"> they had seen at the zoo that day. She even asked them comprehension questions from the books and affirmed the students’ responses. Mrs. Helm could have just clocked out upon arriving at school and headed home but the needs of the students were her primary concern. We appreciate the time and love she gives to the students at Lakewood every day, especially this day.</w:t>
      </w:r>
    </w:p>
    <w:p w:rsidR="0014641F" w:rsidRPr="0014641F" w:rsidRDefault="0014641F" w:rsidP="0014641F">
      <w:pPr>
        <w:ind w:left="720"/>
      </w:pPr>
    </w:p>
    <w:p w:rsidR="0014641F" w:rsidRPr="0014641F" w:rsidRDefault="0014641F" w:rsidP="0014641F">
      <w:pPr>
        <w:numPr>
          <w:ilvl w:val="0"/>
          <w:numId w:val="1"/>
        </w:numPr>
        <w:shd w:val="clear" w:color="auto" w:fill="FFFFFF"/>
      </w:pPr>
      <w:r w:rsidRPr="0014641F">
        <w:rPr>
          <w:b/>
          <w:color w:val="202124"/>
          <w:spacing w:val="3"/>
          <w:kern w:val="28"/>
          <w:shd w:val="clear" w:color="auto" w:fill="F8F9FA"/>
        </w:rPr>
        <w:t xml:space="preserve">The Honorable JJ Duvall, Mayor of Radcliff, </w:t>
      </w:r>
      <w:r w:rsidRPr="0014641F">
        <w:rPr>
          <w:color w:val="202124"/>
          <w:spacing w:val="3"/>
          <w:kern w:val="28"/>
          <w:shd w:val="clear" w:color="auto" w:fill="F8F9FA"/>
        </w:rPr>
        <w:t xml:space="preserve">embraced the Hardin County Schools Cradle School program in the Radcliff community.  After hearing that the Cradle School program needed a home, Mayor Duvall donated a space owned by the City of Radcliff.  The City of Radcliff also provides free internet, utilities and has gone </w:t>
      </w:r>
      <w:proofErr w:type="gramStart"/>
      <w:r w:rsidRPr="0014641F">
        <w:rPr>
          <w:color w:val="202124"/>
          <w:spacing w:val="3"/>
          <w:kern w:val="28"/>
          <w:shd w:val="clear" w:color="auto" w:fill="F8F9FA"/>
        </w:rPr>
        <w:t>above and beyond</w:t>
      </w:r>
      <w:proofErr w:type="gramEnd"/>
      <w:r w:rsidRPr="0014641F">
        <w:rPr>
          <w:color w:val="202124"/>
          <w:spacing w:val="3"/>
          <w:kern w:val="28"/>
          <w:shd w:val="clear" w:color="auto" w:fill="F8F9FA"/>
        </w:rPr>
        <w:t xml:space="preserve"> to make sure the program’s needs are met. Mayor Duvall recognizes the importance of early education and community partnerships.  Mayor Duvall and the City of Radcliff are true partners in education for our students and staff.  They are always there with a helping hand and heart.  For that, the district is most grateful.  </w:t>
      </w:r>
    </w:p>
    <w:p w:rsidR="0014641F" w:rsidRP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V. Focus on Academic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The Woodland Elementary drumline performed for the Board.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VI. Recognition of Visitor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The following people addressed the Board in regards to HCEA and masks: Regina Boone and Dolly </w:t>
      </w:r>
      <w:proofErr w:type="spellStart"/>
      <w:r w:rsidRPr="0014641F">
        <w:rPr>
          <w:rFonts w:ascii="Times New Roman" w:hAnsi="Times New Roman" w:cs="Times New Roman"/>
          <w:sz w:val="24"/>
          <w:szCs w:val="24"/>
        </w:rPr>
        <w:t>Guenthner</w:t>
      </w:r>
      <w:proofErr w:type="spellEnd"/>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VII. Construction Update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VII.A. Report on project in progress from JRA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VIII. Consideration of Consent Agenda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lastRenderedPageBreak/>
        <w:t xml:space="preserve">IX. Consent Agenda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2 - Motion Passed: </w:t>
      </w:r>
      <w:r w:rsidRPr="0014641F">
        <w:rPr>
          <w:rFonts w:ascii="Times New Roman" w:hAnsi="Times New Roman" w:cs="Times New Roman"/>
          <w:sz w:val="24"/>
          <w:szCs w:val="24"/>
        </w:rPr>
        <w:t xml:space="preserve"> Approval of the consent agenda as presented passed with a motion by Mr. Ben Sego and a second by Mr. Steve Bland.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14641F"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14641F">
        <w:rPr>
          <w:rFonts w:ascii="Times New Roman" w:hAnsi="Times New Roman" w:cs="Times New Roman"/>
          <w:sz w:val="24"/>
          <w:szCs w:val="24"/>
        </w:rPr>
        <w:t xml:space="preserve"> Logsdon </w:t>
      </w:r>
      <w:proofErr w:type="gramStart"/>
      <w:r w:rsidR="00382EFF" w:rsidRPr="0014641F">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A. Instructional Services </w:t>
      </w:r>
      <w:r w:rsidRPr="0014641F">
        <w:rPr>
          <w:rFonts w:ascii="Times New Roman" w:hAnsi="Times New Roman" w:cs="Times New Roman"/>
          <w:sz w:val="24"/>
          <w:szCs w:val="24"/>
        </w:rPr>
        <w:t xml:space="preserve"> </w:t>
      </w:r>
    </w:p>
    <w:p w:rsidR="0014641F" w:rsidRP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B. Student Service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B.1. Approval of the Family Resource and Youth Services Centers District Assurances Certification for 2022-2024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B.2. Approval of the 2022-2023 school calendar </w:t>
      </w:r>
      <w:r w:rsidRPr="0014641F">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B.3. Approval for the James T. Alton Middle School Jr. Beta to travel to Louisville, KY from January 12-14, 2022, for the Jr. Beta Conference via commercial carrier due to bus driver shortages </w:t>
      </w:r>
      <w:r w:rsidRPr="0014641F">
        <w:rPr>
          <w:rFonts w:ascii="Times New Roman" w:hAnsi="Times New Roman" w:cs="Times New Roman"/>
          <w:sz w:val="24"/>
          <w:szCs w:val="24"/>
        </w:rPr>
        <w:t xml:space="preserve"> </w:t>
      </w:r>
    </w:p>
    <w:p w:rsidR="0014641F" w:rsidRP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 Financial Service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1. Received the Monthly Financial Report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2. Approval of the Orders of the Treasurer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3. Received the School Activity Fund Balance Report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4. Approval of revised incentive pay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5. Approval of CO 1-4 for Phase I of the Central Hardin High School renovation project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6. Approval of Special Inspections for the steel package for the Central Hardin High School renovation project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7. Approval of the Schematic Design documents and BG 2-3 for the Woodland Elementary HVAC project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8. Received information on the 2022 summer projects </w:t>
      </w:r>
      <w:r w:rsidRPr="0014641F">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C.9. Approval of CO 52, 53, and 55-58 for the East Hardin Middle School project </w:t>
      </w:r>
      <w:r w:rsidRPr="0014641F">
        <w:rPr>
          <w:rFonts w:ascii="Times New Roman" w:hAnsi="Times New Roman" w:cs="Times New Roman"/>
          <w:sz w:val="24"/>
          <w:szCs w:val="24"/>
        </w:rPr>
        <w:t xml:space="preserve"> </w:t>
      </w:r>
    </w:p>
    <w:p w:rsidR="0014641F" w:rsidRP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D. Human Resources </w:t>
      </w:r>
      <w:r w:rsidRPr="0014641F">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D.1. Certified Personnel Actions </w:t>
      </w:r>
      <w:r w:rsidRPr="0014641F">
        <w:rPr>
          <w:rFonts w:ascii="Times New Roman" w:hAnsi="Times New Roman" w:cs="Times New Roman"/>
          <w:sz w:val="24"/>
          <w:szCs w:val="24"/>
        </w:rPr>
        <w:t xml:space="preserve"> </w:t>
      </w:r>
    </w:p>
    <w:p w:rsidR="0014641F" w:rsidRPr="0014641F" w:rsidRDefault="0014641F" w:rsidP="0014641F">
      <w:pPr>
        <w:rPr>
          <w:bCs/>
          <w:u w:val="single"/>
        </w:rPr>
      </w:pPr>
      <w:r w:rsidRPr="0014641F">
        <w:rPr>
          <w:bCs/>
          <w:u w:val="single"/>
        </w:rPr>
        <w:t>CERTIFIED HIRING</w:t>
      </w:r>
    </w:p>
    <w:p w:rsidR="0014641F" w:rsidRPr="0014641F" w:rsidRDefault="0014641F" w:rsidP="0014641F">
      <w:pPr>
        <w:rPr>
          <w:bCs/>
        </w:rPr>
      </w:pPr>
      <w:r w:rsidRPr="0014641F">
        <w:rPr>
          <w:bCs/>
        </w:rPr>
        <w:t>Cunningham, Dayna – East Hardin, Classroom Instructor</w:t>
      </w:r>
    </w:p>
    <w:p w:rsidR="0014641F" w:rsidRPr="0014641F" w:rsidRDefault="0014641F" w:rsidP="0014641F">
      <w:pPr>
        <w:rPr>
          <w:bCs/>
        </w:rPr>
      </w:pPr>
      <w:proofErr w:type="spellStart"/>
      <w:r w:rsidRPr="0014641F">
        <w:rPr>
          <w:bCs/>
        </w:rPr>
        <w:t>Patenaude</w:t>
      </w:r>
      <w:proofErr w:type="spellEnd"/>
      <w:r w:rsidRPr="0014641F">
        <w:rPr>
          <w:bCs/>
        </w:rPr>
        <w:t xml:space="preserve">, Adrianne – North Hardin, Family &amp; Consumer Science </w:t>
      </w:r>
    </w:p>
    <w:p w:rsidR="0014641F" w:rsidRPr="0014641F" w:rsidRDefault="0014641F" w:rsidP="0014641F">
      <w:pPr>
        <w:rPr>
          <w:bCs/>
        </w:rPr>
      </w:pPr>
      <w:r w:rsidRPr="0014641F">
        <w:rPr>
          <w:bCs/>
        </w:rPr>
        <w:t xml:space="preserve">Meade, Shelly – RES – Elementary Classroom Instructor </w:t>
      </w:r>
    </w:p>
    <w:p w:rsidR="0014641F" w:rsidRPr="0014641F" w:rsidRDefault="0014641F" w:rsidP="0014641F">
      <w:pPr>
        <w:rPr>
          <w:bCs/>
        </w:rPr>
      </w:pPr>
      <w:r w:rsidRPr="0014641F">
        <w:rPr>
          <w:bCs/>
        </w:rPr>
        <w:t xml:space="preserve">Stockton, Joseph – North Hardin, Exceptional Instructor </w:t>
      </w:r>
    </w:p>
    <w:p w:rsidR="0014641F" w:rsidRPr="0014641F" w:rsidRDefault="0014641F" w:rsidP="0014641F">
      <w:pPr>
        <w:rPr>
          <w:bCs/>
        </w:rPr>
      </w:pPr>
      <w:r w:rsidRPr="0014641F">
        <w:rPr>
          <w:bCs/>
        </w:rPr>
        <w:t xml:space="preserve">Thomas, </w:t>
      </w:r>
      <w:proofErr w:type="spellStart"/>
      <w:r w:rsidRPr="0014641F">
        <w:rPr>
          <w:bCs/>
        </w:rPr>
        <w:t>Demond</w:t>
      </w:r>
      <w:proofErr w:type="spellEnd"/>
      <w:r w:rsidRPr="0014641F">
        <w:rPr>
          <w:bCs/>
        </w:rPr>
        <w:t xml:space="preserve"> – Lincoln Trail Hospital </w:t>
      </w:r>
    </w:p>
    <w:p w:rsidR="0014641F" w:rsidRPr="0014641F" w:rsidRDefault="0014641F" w:rsidP="0014641F">
      <w:pPr>
        <w:rPr>
          <w:bCs/>
          <w:u w:val="single"/>
        </w:rPr>
      </w:pPr>
    </w:p>
    <w:p w:rsidR="0014641F" w:rsidRPr="0014641F" w:rsidRDefault="0014641F" w:rsidP="0014641F">
      <w:pPr>
        <w:rPr>
          <w:bCs/>
        </w:rPr>
      </w:pPr>
      <w:r w:rsidRPr="0014641F">
        <w:rPr>
          <w:bCs/>
          <w:u w:val="single"/>
        </w:rPr>
        <w:t>CERTIFIED RESIGNATIONS</w:t>
      </w:r>
      <w:r w:rsidRPr="0014641F">
        <w:rPr>
          <w:bCs/>
        </w:rPr>
        <w:t xml:space="preserve"> </w:t>
      </w:r>
    </w:p>
    <w:p w:rsidR="0014641F" w:rsidRPr="0014641F" w:rsidRDefault="0014641F" w:rsidP="0014641F">
      <w:pPr>
        <w:rPr>
          <w:bCs/>
        </w:rPr>
      </w:pPr>
      <w:r w:rsidRPr="0014641F">
        <w:rPr>
          <w:bCs/>
        </w:rPr>
        <w:t>Freeman, Charles – John Hardin H.S. Classroom Instructor Effective 11/12/2021</w:t>
      </w:r>
    </w:p>
    <w:p w:rsidR="0014641F" w:rsidRPr="0014641F" w:rsidRDefault="0014641F" w:rsidP="0014641F">
      <w:pPr>
        <w:rPr>
          <w:bCs/>
        </w:rPr>
      </w:pPr>
      <w:r w:rsidRPr="0014641F">
        <w:rPr>
          <w:bCs/>
        </w:rPr>
        <w:t>Goodman, James – College View Campus, H.S. Classroom Instructor Effective 11/10/2021</w:t>
      </w:r>
    </w:p>
    <w:p w:rsidR="0014641F" w:rsidRPr="0014641F" w:rsidRDefault="0014641F" w:rsidP="0014641F">
      <w:pPr>
        <w:rPr>
          <w:bCs/>
        </w:rPr>
      </w:pPr>
      <w:r w:rsidRPr="0014641F">
        <w:rPr>
          <w:bCs/>
        </w:rPr>
        <w:t>Sharp, Christopher – College View Campus, H.S. Classroom Instructor Effective 11/19/2021</w:t>
      </w:r>
    </w:p>
    <w:p w:rsidR="0014641F" w:rsidRPr="0014641F" w:rsidRDefault="0014641F" w:rsidP="0014641F">
      <w:pPr>
        <w:rPr>
          <w:bCs/>
        </w:rPr>
      </w:pPr>
      <w:r w:rsidRPr="0014641F">
        <w:rPr>
          <w:bCs/>
        </w:rPr>
        <w:t>Smith, Elizabeth – Bluegrass Middle, Enrichment Effective 12/06/2021</w:t>
      </w:r>
    </w:p>
    <w:p w:rsidR="0014641F" w:rsidRPr="0014641F" w:rsidRDefault="0014641F" w:rsidP="0014641F">
      <w:pPr>
        <w:rPr>
          <w:bCs/>
        </w:rPr>
      </w:pPr>
      <w:r w:rsidRPr="0014641F">
        <w:rPr>
          <w:bCs/>
        </w:rPr>
        <w:t>Wright, Heath – Heartland, Elementary Classroom Instructor Effective 12/31/2021</w:t>
      </w:r>
    </w:p>
    <w:p w:rsidR="0014641F" w:rsidRPr="0014641F" w:rsidRDefault="0014641F" w:rsidP="0014641F">
      <w:pPr>
        <w:rPr>
          <w:bCs/>
        </w:rPr>
      </w:pPr>
    </w:p>
    <w:p w:rsidR="0014641F" w:rsidRPr="0014641F" w:rsidRDefault="0014641F" w:rsidP="0014641F">
      <w:pPr>
        <w:rPr>
          <w:bCs/>
          <w:u w:val="single"/>
        </w:rPr>
      </w:pPr>
      <w:r w:rsidRPr="0014641F">
        <w:rPr>
          <w:bCs/>
          <w:u w:val="single"/>
        </w:rPr>
        <w:t>CERTIFIED RETIREMENTS</w:t>
      </w:r>
    </w:p>
    <w:p w:rsidR="0014641F" w:rsidRPr="0014641F" w:rsidRDefault="0014641F" w:rsidP="0014641F">
      <w:pPr>
        <w:rPr>
          <w:bCs/>
        </w:rPr>
      </w:pPr>
      <w:r w:rsidRPr="0014641F">
        <w:rPr>
          <w:bCs/>
        </w:rPr>
        <w:t>Brandenburg, Elizabeth – North Park – Principal Effective 01/01/2022</w:t>
      </w:r>
    </w:p>
    <w:p w:rsidR="0014641F" w:rsidRPr="0014641F" w:rsidRDefault="0014641F" w:rsidP="0014641F">
      <w:pPr>
        <w:rPr>
          <w:bCs/>
        </w:rPr>
      </w:pPr>
      <w:r w:rsidRPr="0014641F">
        <w:rPr>
          <w:bCs/>
        </w:rPr>
        <w:t>Thomas, Jonathan – Central Office Effective 03/01/2022</w:t>
      </w:r>
    </w:p>
    <w:p w:rsidR="0014641F" w:rsidRPr="0014641F" w:rsidRDefault="0014641F" w:rsidP="0014641F">
      <w:pPr>
        <w:rPr>
          <w:bCs/>
          <w:u w:val="single"/>
        </w:rPr>
      </w:pPr>
    </w:p>
    <w:p w:rsidR="0014641F" w:rsidRPr="0014641F" w:rsidRDefault="0014641F" w:rsidP="0014641F">
      <w:pPr>
        <w:rPr>
          <w:bCs/>
        </w:rPr>
      </w:pPr>
    </w:p>
    <w:p w:rsidR="0014641F" w:rsidRPr="0014641F" w:rsidRDefault="0014641F" w:rsidP="0014641F">
      <w:pPr>
        <w:rPr>
          <w:bCs/>
        </w:rPr>
      </w:pPr>
    </w:p>
    <w:p w:rsidR="0014641F" w:rsidRPr="0014641F" w:rsidRDefault="0014641F" w:rsidP="0014641F">
      <w:pPr>
        <w:rPr>
          <w:bCs/>
          <w:u w:val="single"/>
        </w:rPr>
      </w:pPr>
      <w:r w:rsidRPr="0014641F">
        <w:rPr>
          <w:bCs/>
          <w:u w:val="single"/>
        </w:rPr>
        <w:t>EXTRA-CURRICULAR/PARAPROFESSIONAL HIRING</w:t>
      </w:r>
    </w:p>
    <w:p w:rsidR="0014641F" w:rsidRPr="0014641F" w:rsidRDefault="0014641F" w:rsidP="0014641F">
      <w:pPr>
        <w:rPr>
          <w:bCs/>
        </w:rPr>
      </w:pPr>
      <w:r w:rsidRPr="0014641F">
        <w:rPr>
          <w:bCs/>
        </w:rPr>
        <w:t xml:space="preserve">Beck, Matthew – North Hardin, Bass Fishing Coach </w:t>
      </w:r>
    </w:p>
    <w:p w:rsidR="0014641F" w:rsidRPr="0014641F" w:rsidRDefault="0014641F" w:rsidP="0014641F">
      <w:pPr>
        <w:rPr>
          <w:bCs/>
        </w:rPr>
      </w:pPr>
      <w:r w:rsidRPr="0014641F">
        <w:rPr>
          <w:bCs/>
        </w:rPr>
        <w:t xml:space="preserve">Clouse, Katherine – Central Hardin, Bowling Assistant Coach </w:t>
      </w:r>
    </w:p>
    <w:p w:rsidR="0014641F" w:rsidRPr="0014641F" w:rsidRDefault="0014641F" w:rsidP="0014641F">
      <w:pPr>
        <w:rPr>
          <w:bCs/>
        </w:rPr>
      </w:pPr>
      <w:r w:rsidRPr="0014641F">
        <w:rPr>
          <w:bCs/>
        </w:rPr>
        <w:t>Hinder, Tyler – North Hardin, Head Baseball Coach (25%)</w:t>
      </w:r>
    </w:p>
    <w:p w:rsidR="0014641F" w:rsidRPr="0014641F" w:rsidRDefault="0014641F" w:rsidP="0014641F">
      <w:pPr>
        <w:rPr>
          <w:bCs/>
        </w:rPr>
      </w:pPr>
      <w:proofErr w:type="spellStart"/>
      <w:r w:rsidRPr="0014641F">
        <w:rPr>
          <w:bCs/>
        </w:rPr>
        <w:t>Lile</w:t>
      </w:r>
      <w:proofErr w:type="spellEnd"/>
      <w:r w:rsidRPr="0014641F">
        <w:rPr>
          <w:bCs/>
        </w:rPr>
        <w:t>, Shawn – John Hardin, 9</w:t>
      </w:r>
      <w:r w:rsidRPr="0014641F">
        <w:rPr>
          <w:bCs/>
          <w:vertAlign w:val="superscript"/>
        </w:rPr>
        <w:t>th</w:t>
      </w:r>
      <w:r w:rsidRPr="0014641F">
        <w:rPr>
          <w:bCs/>
        </w:rPr>
        <w:t xml:space="preserve"> Grade Baseball Coach</w:t>
      </w:r>
    </w:p>
    <w:p w:rsidR="0014641F" w:rsidRPr="0014641F" w:rsidRDefault="0014641F" w:rsidP="0014641F">
      <w:pPr>
        <w:rPr>
          <w:bCs/>
        </w:rPr>
      </w:pPr>
      <w:r w:rsidRPr="0014641F">
        <w:rPr>
          <w:bCs/>
        </w:rPr>
        <w:t>Polk, Kimberly – North Hardin, Assistant Girls’ Track Coach (24%)</w:t>
      </w:r>
    </w:p>
    <w:p w:rsidR="0014641F" w:rsidRPr="0014641F" w:rsidRDefault="0014641F" w:rsidP="0014641F">
      <w:pPr>
        <w:rPr>
          <w:bCs/>
        </w:rPr>
      </w:pPr>
      <w:r w:rsidRPr="0014641F">
        <w:rPr>
          <w:bCs/>
        </w:rPr>
        <w:t>Miller, Natalie – North Hardin, Asst. Swim Coach</w:t>
      </w:r>
    </w:p>
    <w:p w:rsidR="0014641F" w:rsidRPr="0014641F" w:rsidRDefault="0014641F" w:rsidP="0014641F">
      <w:pPr>
        <w:rPr>
          <w:bCs/>
        </w:rPr>
      </w:pPr>
      <w:r w:rsidRPr="0014641F">
        <w:rPr>
          <w:bCs/>
        </w:rPr>
        <w:t xml:space="preserve">Pullen, David – West Hardin, Archery Coach (1%) </w:t>
      </w:r>
    </w:p>
    <w:p w:rsidR="0014641F" w:rsidRPr="0014641F" w:rsidRDefault="0014641F" w:rsidP="0014641F">
      <w:pPr>
        <w:rPr>
          <w:bCs/>
        </w:rPr>
      </w:pPr>
    </w:p>
    <w:p w:rsidR="0014641F" w:rsidRPr="0014641F" w:rsidRDefault="0014641F" w:rsidP="0014641F">
      <w:pPr>
        <w:rPr>
          <w:bCs/>
          <w:u w:val="single"/>
        </w:rPr>
      </w:pPr>
      <w:r w:rsidRPr="0014641F">
        <w:rPr>
          <w:bCs/>
          <w:u w:val="single"/>
        </w:rPr>
        <w:t>EXTRA-CURRICULAR/PARAPROFESSIONAL RESIGNATIONS</w:t>
      </w:r>
    </w:p>
    <w:p w:rsidR="0014641F" w:rsidRPr="0014641F" w:rsidRDefault="0014641F" w:rsidP="0014641F">
      <w:pPr>
        <w:rPr>
          <w:bCs/>
        </w:rPr>
      </w:pPr>
      <w:r w:rsidRPr="0014641F">
        <w:rPr>
          <w:bCs/>
        </w:rPr>
        <w:t>Barger, Robert – James T. Alton, Vex Robotics Effective 11/17/2021</w:t>
      </w:r>
    </w:p>
    <w:p w:rsidR="0014641F" w:rsidRPr="0014641F" w:rsidRDefault="0014641F" w:rsidP="0014641F">
      <w:pPr>
        <w:rPr>
          <w:bCs/>
        </w:rPr>
      </w:pPr>
      <w:r w:rsidRPr="0014641F">
        <w:rPr>
          <w:bCs/>
        </w:rPr>
        <w:t>Geer, Austin – North Middle, Head Archery Coach Effective 10/26/2021</w:t>
      </w:r>
    </w:p>
    <w:p w:rsidR="0014641F" w:rsidRPr="0014641F" w:rsidRDefault="0014641F" w:rsidP="0014641F">
      <w:pPr>
        <w:rPr>
          <w:bCs/>
        </w:rPr>
      </w:pPr>
      <w:r w:rsidRPr="0014641F">
        <w:rPr>
          <w:bCs/>
        </w:rPr>
        <w:t>Sanders, Mary Beth – East Hardin, MS Cheer Coach Effective 11/10/2021</w:t>
      </w:r>
    </w:p>
    <w:p w:rsidR="0014641F" w:rsidRPr="0014641F" w:rsidRDefault="0014641F" w:rsidP="0014641F">
      <w:pPr>
        <w:rPr>
          <w:bCs/>
          <w:u w:val="single"/>
        </w:rPr>
      </w:pPr>
    </w:p>
    <w:p w:rsidR="0014641F" w:rsidRPr="0014641F" w:rsidRDefault="0014641F" w:rsidP="0014641F">
      <w:pPr>
        <w:rPr>
          <w:bCs/>
          <w:u w:val="single"/>
        </w:rPr>
      </w:pPr>
      <w:r w:rsidRPr="0014641F">
        <w:rPr>
          <w:bCs/>
          <w:u w:val="single"/>
        </w:rPr>
        <w:t>SUBSTITUTE RESIGNATION</w:t>
      </w:r>
    </w:p>
    <w:p w:rsidR="0014641F" w:rsidRPr="0014641F" w:rsidRDefault="0014641F" w:rsidP="0014641F">
      <w:pPr>
        <w:rPr>
          <w:bCs/>
        </w:rPr>
      </w:pPr>
      <w:r w:rsidRPr="0014641F">
        <w:rPr>
          <w:bCs/>
        </w:rPr>
        <w:t>Akin, Julia – effective 11/02/2021</w:t>
      </w:r>
    </w:p>
    <w:p w:rsidR="0014641F" w:rsidRPr="0014641F" w:rsidRDefault="0014641F" w:rsidP="0014641F">
      <w:pPr>
        <w:rPr>
          <w:bCs/>
        </w:rPr>
      </w:pPr>
      <w:r w:rsidRPr="0014641F">
        <w:rPr>
          <w:bCs/>
        </w:rPr>
        <w:t>Watford, Henry – 10/26/2021</w:t>
      </w:r>
    </w:p>
    <w:p w:rsidR="0014641F" w:rsidRPr="0014641F" w:rsidRDefault="0014641F" w:rsidP="0014641F">
      <w:pPr>
        <w:rPr>
          <w:bCs/>
        </w:rPr>
      </w:pPr>
      <w:r w:rsidRPr="0014641F">
        <w:rPr>
          <w:bCs/>
        </w:rPr>
        <w:t>Thompson, Judith – 08/30/2021</w:t>
      </w:r>
    </w:p>
    <w:p w:rsidR="0014641F" w:rsidRDefault="0014641F" w:rsidP="0014641F">
      <w:pPr>
        <w:pStyle w:val="PlainText"/>
        <w:rPr>
          <w:rFonts w:ascii="Times New Roman" w:hAnsi="Times New Roman" w:cs="Times New Roman"/>
          <w:bCs/>
          <w:sz w:val="24"/>
          <w:szCs w:val="24"/>
        </w:rPr>
      </w:pPr>
      <w:r w:rsidRPr="0014641F">
        <w:rPr>
          <w:rFonts w:ascii="Times New Roman" w:hAnsi="Times New Roman" w:cs="Times New Roman"/>
          <w:bCs/>
          <w:sz w:val="24"/>
          <w:szCs w:val="24"/>
        </w:rPr>
        <w:t>Vowels, Joseph – 10/22/2021</w:t>
      </w:r>
    </w:p>
    <w:p w:rsidR="0014641F" w:rsidRPr="0014641F" w:rsidRDefault="0014641F" w:rsidP="0014641F">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D.2. Classified Personnel Actions </w:t>
      </w:r>
      <w:r w:rsidRPr="0014641F">
        <w:rPr>
          <w:rFonts w:ascii="Times New Roman" w:hAnsi="Times New Roman" w:cs="Times New Roman"/>
          <w:sz w:val="24"/>
          <w:szCs w:val="24"/>
        </w:rPr>
        <w:t xml:space="preserve"> </w:t>
      </w:r>
    </w:p>
    <w:p w:rsidR="0014641F" w:rsidRPr="0014641F" w:rsidRDefault="0014641F" w:rsidP="0014641F">
      <w:pPr>
        <w:rPr>
          <w:u w:val="single"/>
        </w:rPr>
      </w:pPr>
      <w:r w:rsidRPr="0014641F">
        <w:rPr>
          <w:u w:val="single"/>
        </w:rPr>
        <w:t>CLASSIFIED HIRING:</w:t>
      </w:r>
    </w:p>
    <w:p w:rsidR="0014641F" w:rsidRPr="0014641F" w:rsidRDefault="0014641F" w:rsidP="0014641F">
      <w:r w:rsidRPr="0014641F">
        <w:t>Banks, Ashlee – Student Worker at EC3 (foodservice)</w:t>
      </w:r>
    </w:p>
    <w:p w:rsidR="0014641F" w:rsidRPr="0014641F" w:rsidRDefault="0014641F" w:rsidP="0014641F">
      <w:proofErr w:type="spellStart"/>
      <w:r w:rsidRPr="0014641F">
        <w:t>Baylis</w:t>
      </w:r>
      <w:proofErr w:type="spellEnd"/>
      <w:r w:rsidRPr="0014641F">
        <w:t>, Martina – Part-time Bus Monitor</w:t>
      </w:r>
    </w:p>
    <w:p w:rsidR="0014641F" w:rsidRPr="0014641F" w:rsidRDefault="0014641F" w:rsidP="0014641F">
      <w:r w:rsidRPr="0014641F">
        <w:t>Beamer, John – Student Worker at John Hardin (custodial)</w:t>
      </w:r>
    </w:p>
    <w:p w:rsidR="0014641F" w:rsidRPr="0014641F" w:rsidRDefault="0014641F" w:rsidP="0014641F">
      <w:proofErr w:type="spellStart"/>
      <w:r w:rsidRPr="0014641F">
        <w:t>Biscaro</w:t>
      </w:r>
      <w:proofErr w:type="spellEnd"/>
      <w:r w:rsidRPr="0014641F">
        <w:t>, Andrea – Full-time Instructional Assistant II at Rineyville Elementary</w:t>
      </w:r>
    </w:p>
    <w:p w:rsidR="0014641F" w:rsidRPr="0014641F" w:rsidRDefault="0014641F" w:rsidP="0014641F">
      <w:r w:rsidRPr="0014641F">
        <w:t>Carroll, Abigail – Student Worker at Central Hardin (TVP)</w:t>
      </w:r>
    </w:p>
    <w:p w:rsidR="0014641F" w:rsidRPr="0014641F" w:rsidRDefault="0014641F" w:rsidP="0014641F">
      <w:r w:rsidRPr="0014641F">
        <w:t>Coley, Audrey – Cook/Baker at East Hardin</w:t>
      </w:r>
    </w:p>
    <w:p w:rsidR="0014641F" w:rsidRPr="0014641F" w:rsidRDefault="0014641F" w:rsidP="0014641F">
      <w:r w:rsidRPr="0014641F">
        <w:t>Craig, Daphne – Full-time Instructional Monitor I (SACC Site Leader) at Radcliff Elementary</w:t>
      </w:r>
    </w:p>
    <w:p w:rsidR="0014641F" w:rsidRPr="0014641F" w:rsidRDefault="0014641F" w:rsidP="0014641F">
      <w:proofErr w:type="spellStart"/>
      <w:r w:rsidRPr="0014641F">
        <w:t>Dinsmore</w:t>
      </w:r>
      <w:proofErr w:type="spellEnd"/>
      <w:r w:rsidRPr="0014641F">
        <w:t>, Kathryn – Part-time Childcare Monitor at North Park Elementary</w:t>
      </w:r>
    </w:p>
    <w:p w:rsidR="0014641F" w:rsidRPr="0014641F" w:rsidRDefault="0014641F" w:rsidP="0014641F">
      <w:r w:rsidRPr="0014641F">
        <w:t>Freeman, Charles – Full-time Instructional Assistant II at John Hardin</w:t>
      </w:r>
    </w:p>
    <w:p w:rsidR="0014641F" w:rsidRPr="0014641F" w:rsidRDefault="0014641F" w:rsidP="0014641F">
      <w:r w:rsidRPr="0014641F">
        <w:t>Gray, Christopher – 12-month Custodian at Central Hardin</w:t>
      </w:r>
    </w:p>
    <w:p w:rsidR="0014641F" w:rsidRPr="0014641F" w:rsidRDefault="0014641F" w:rsidP="0014641F">
      <w:r w:rsidRPr="0014641F">
        <w:t>Gray, Elijah – Student Worker at John Hardin (foodservice)</w:t>
      </w:r>
    </w:p>
    <w:p w:rsidR="0014641F" w:rsidRPr="0014641F" w:rsidRDefault="0014641F" w:rsidP="0014641F">
      <w:r w:rsidRPr="0014641F">
        <w:t xml:space="preserve">Helm, Angela – Cook/Baker at New Highland Elementary </w:t>
      </w:r>
    </w:p>
    <w:p w:rsidR="0014641F" w:rsidRPr="0014641F" w:rsidRDefault="0014641F" w:rsidP="0014641F">
      <w:r w:rsidRPr="0014641F">
        <w:t xml:space="preserve">Henderson, </w:t>
      </w:r>
      <w:proofErr w:type="spellStart"/>
      <w:r w:rsidRPr="0014641F">
        <w:t>Theresia</w:t>
      </w:r>
      <w:proofErr w:type="spellEnd"/>
      <w:r w:rsidRPr="0014641F">
        <w:t xml:space="preserve"> – Part-time SACC Monitor at Vine Grove Elementary</w:t>
      </w:r>
    </w:p>
    <w:p w:rsidR="0014641F" w:rsidRPr="0014641F" w:rsidRDefault="0014641F" w:rsidP="0014641F">
      <w:proofErr w:type="spellStart"/>
      <w:r w:rsidRPr="0014641F">
        <w:t>Hougas</w:t>
      </w:r>
      <w:proofErr w:type="spellEnd"/>
      <w:r w:rsidRPr="0014641F">
        <w:t>, Melissa – Bus Driver</w:t>
      </w:r>
    </w:p>
    <w:p w:rsidR="0014641F" w:rsidRPr="0014641F" w:rsidRDefault="0014641F" w:rsidP="0014641F">
      <w:r w:rsidRPr="0014641F">
        <w:t>Kelley, Douglas – Bus Driver</w:t>
      </w:r>
    </w:p>
    <w:p w:rsidR="0014641F" w:rsidRPr="0014641F" w:rsidRDefault="0014641F" w:rsidP="0014641F">
      <w:r w:rsidRPr="0014641F">
        <w:t xml:space="preserve">McCune, </w:t>
      </w:r>
      <w:proofErr w:type="gramStart"/>
      <w:r w:rsidRPr="0014641F">
        <w:t>Summer</w:t>
      </w:r>
      <w:proofErr w:type="gramEnd"/>
      <w:r w:rsidRPr="0014641F">
        <w:t xml:space="preserve"> – Student Worker with Central Office finance</w:t>
      </w:r>
    </w:p>
    <w:p w:rsidR="0014641F" w:rsidRPr="0014641F" w:rsidRDefault="0014641F" w:rsidP="0014641F">
      <w:r w:rsidRPr="0014641F">
        <w:t>Reeves, Cherie – Full-time Instructional Assistant I at J.T. Alton</w:t>
      </w:r>
    </w:p>
    <w:p w:rsidR="0014641F" w:rsidRPr="0014641F" w:rsidRDefault="0014641F" w:rsidP="0014641F">
      <w:proofErr w:type="spellStart"/>
      <w:r w:rsidRPr="0014641F">
        <w:t>Risinger</w:t>
      </w:r>
      <w:proofErr w:type="spellEnd"/>
      <w:r w:rsidRPr="0014641F">
        <w:t>, Amanda – Full-time Instructional Assistant I at North Park Elementary</w:t>
      </w:r>
    </w:p>
    <w:p w:rsidR="0014641F" w:rsidRPr="0014641F" w:rsidRDefault="0014641F" w:rsidP="0014641F">
      <w:proofErr w:type="spellStart"/>
      <w:r w:rsidRPr="0014641F">
        <w:t>Slaubaugh</w:t>
      </w:r>
      <w:proofErr w:type="spellEnd"/>
      <w:r w:rsidRPr="0014641F">
        <w:t>, Austin – Vehicle Mechanic I</w:t>
      </w:r>
    </w:p>
    <w:p w:rsidR="0014641F" w:rsidRPr="0014641F" w:rsidRDefault="0014641F" w:rsidP="0014641F">
      <w:r w:rsidRPr="0014641F">
        <w:t>Smallwood, Darrell – Bus Driver</w:t>
      </w:r>
    </w:p>
    <w:p w:rsidR="0014641F" w:rsidRPr="0014641F" w:rsidRDefault="0014641F" w:rsidP="0014641F">
      <w:r w:rsidRPr="0014641F">
        <w:t>Stull, Shelby – Full-time Instructional Assistant I at North Park Elementary</w:t>
      </w:r>
    </w:p>
    <w:p w:rsidR="0014641F" w:rsidRPr="0014641F" w:rsidRDefault="0014641F" w:rsidP="0014641F">
      <w:r w:rsidRPr="0014641F">
        <w:t>Turner, Craig – Bus Driver</w:t>
      </w:r>
    </w:p>
    <w:p w:rsidR="0014641F" w:rsidRPr="0014641F" w:rsidRDefault="0014641F" w:rsidP="0014641F">
      <w:r w:rsidRPr="0014641F">
        <w:t xml:space="preserve">Vazquez-Marrero, </w:t>
      </w:r>
      <w:proofErr w:type="spellStart"/>
      <w:r w:rsidRPr="0014641F">
        <w:t>Soreylie</w:t>
      </w:r>
      <w:proofErr w:type="spellEnd"/>
      <w:r w:rsidRPr="0014641F">
        <w:t xml:space="preserve"> – Full-time Instructional Assistant I at North Park Elementary</w:t>
      </w:r>
    </w:p>
    <w:p w:rsidR="0014641F" w:rsidRPr="0014641F" w:rsidRDefault="0014641F" w:rsidP="0014641F"/>
    <w:p w:rsidR="0014641F" w:rsidRPr="0014641F" w:rsidRDefault="0014641F" w:rsidP="0014641F">
      <w:pPr>
        <w:rPr>
          <w:u w:val="single"/>
        </w:rPr>
      </w:pPr>
      <w:r w:rsidRPr="0014641F">
        <w:rPr>
          <w:u w:val="single"/>
        </w:rPr>
        <w:t>CLASSIFIED TRANSFERS:</w:t>
      </w:r>
    </w:p>
    <w:p w:rsidR="0014641F" w:rsidRPr="0014641F" w:rsidRDefault="0014641F" w:rsidP="0014641F">
      <w:r w:rsidRPr="0014641F">
        <w:t>Alston, Latoya – Transfer from HR Personnel Specialist to HR Director III (Employment)</w:t>
      </w:r>
    </w:p>
    <w:p w:rsidR="0014641F" w:rsidRPr="0014641F" w:rsidRDefault="0014641F" w:rsidP="0014641F">
      <w:r w:rsidRPr="0014641F">
        <w:t>Curl, Lisa – Childcare Monitor at North Park Elementary change from PT to FT status</w:t>
      </w:r>
    </w:p>
    <w:p w:rsidR="0014641F" w:rsidRPr="0014641F" w:rsidRDefault="0014641F" w:rsidP="0014641F">
      <w:r w:rsidRPr="0014641F">
        <w:t xml:space="preserve">Holt, </w:t>
      </w:r>
      <w:proofErr w:type="spellStart"/>
      <w:r w:rsidRPr="0014641F">
        <w:t>Ashiah</w:t>
      </w:r>
      <w:proofErr w:type="spellEnd"/>
      <w:r w:rsidRPr="0014641F">
        <w:t xml:space="preserve"> – Change from PT ELA/PT SACC to SACC Site Leader @ G.C. Burkhead/ELA @ </w:t>
      </w:r>
      <w:proofErr w:type="spellStart"/>
      <w:r w:rsidRPr="0014641F">
        <w:t>CollegeView</w:t>
      </w:r>
      <w:proofErr w:type="spellEnd"/>
    </w:p>
    <w:p w:rsidR="0014641F" w:rsidRPr="0014641F" w:rsidRDefault="0014641F" w:rsidP="0014641F">
      <w:r w:rsidRPr="0014641F">
        <w:t>Locklear, Shauna - Bus Monitor change from part-time to full-time status</w:t>
      </w:r>
    </w:p>
    <w:p w:rsidR="0014641F" w:rsidRPr="0014641F" w:rsidRDefault="0014641F" w:rsidP="0014641F">
      <w:r w:rsidRPr="0014641F">
        <w:lastRenderedPageBreak/>
        <w:t>Morgan, Hanna - Bus Monitor change from part-time to full-time status</w:t>
      </w:r>
    </w:p>
    <w:p w:rsidR="0014641F" w:rsidRPr="0014641F" w:rsidRDefault="0014641F" w:rsidP="0014641F">
      <w:r w:rsidRPr="0014641F">
        <w:t>O’Neal, Geraldine – Bus Monitor change from part-time to full-time status</w:t>
      </w:r>
    </w:p>
    <w:p w:rsidR="0014641F" w:rsidRPr="0014641F" w:rsidRDefault="0014641F" w:rsidP="0014641F">
      <w:r w:rsidRPr="0014641F">
        <w:t>Runyon, Patricia - Bus Monitor change from part-time to full-time status</w:t>
      </w:r>
    </w:p>
    <w:p w:rsidR="0014641F" w:rsidRPr="0014641F" w:rsidRDefault="0014641F" w:rsidP="0014641F">
      <w:r w:rsidRPr="0014641F">
        <w:t>Smith, Cindy – Cook/Baker at North Middle hours change from 4.5 to 6.5</w:t>
      </w:r>
    </w:p>
    <w:p w:rsidR="0014641F" w:rsidRPr="0014641F" w:rsidRDefault="0014641F" w:rsidP="0014641F"/>
    <w:p w:rsidR="0014641F" w:rsidRPr="0014641F" w:rsidRDefault="0014641F" w:rsidP="0014641F">
      <w:pPr>
        <w:keepNext/>
        <w:outlineLvl w:val="1"/>
        <w:rPr>
          <w:u w:val="single"/>
        </w:rPr>
      </w:pPr>
      <w:r w:rsidRPr="0014641F">
        <w:rPr>
          <w:u w:val="single"/>
        </w:rPr>
        <w:t xml:space="preserve">CLASSIFIED RESIGNATIONS: </w:t>
      </w:r>
    </w:p>
    <w:p w:rsidR="0014641F" w:rsidRPr="0014641F" w:rsidRDefault="0014641F" w:rsidP="0014641F">
      <w:r w:rsidRPr="0014641F">
        <w:t>Adams, Chelsea – Cook/Baker at Bluegrass, effective 12/10/21</w:t>
      </w:r>
    </w:p>
    <w:p w:rsidR="0014641F" w:rsidRPr="0014641F" w:rsidRDefault="0014641F" w:rsidP="0014641F">
      <w:r w:rsidRPr="0014641F">
        <w:t>Bow, Jaidyn – Part-time SACC Monitor @ Lincoln Trail Elementary, effective 8/19/21</w:t>
      </w:r>
    </w:p>
    <w:p w:rsidR="0014641F" w:rsidRPr="0014641F" w:rsidRDefault="0014641F" w:rsidP="0014641F">
      <w:r w:rsidRPr="0014641F">
        <w:t>Bragg, Chelsea – Clerk at North Hardin, effective 11/24/21</w:t>
      </w:r>
    </w:p>
    <w:p w:rsidR="0014641F" w:rsidRPr="0014641F" w:rsidRDefault="0014641F" w:rsidP="0014641F">
      <w:r w:rsidRPr="0014641F">
        <w:t>Clark, Carolyn – Cook/Baker at North Hardin, effective 11/19/21</w:t>
      </w:r>
    </w:p>
    <w:p w:rsidR="0014641F" w:rsidRPr="0014641F" w:rsidRDefault="0014641F" w:rsidP="0014641F">
      <w:r w:rsidRPr="0014641F">
        <w:t>Coley, Audrey – Cook/Baker at East Hardin, effective 11/30/21</w:t>
      </w:r>
    </w:p>
    <w:p w:rsidR="0014641F" w:rsidRPr="0014641F" w:rsidRDefault="0014641F" w:rsidP="0014641F">
      <w:r w:rsidRPr="0014641F">
        <w:t>Cooper, Tracy – Cook/Baker at Bluegrass, effective 12/23/21</w:t>
      </w:r>
    </w:p>
    <w:p w:rsidR="0014641F" w:rsidRPr="0014641F" w:rsidRDefault="0014641F" w:rsidP="0014641F">
      <w:proofErr w:type="spellStart"/>
      <w:r w:rsidRPr="0014641F">
        <w:t>Erbele</w:t>
      </w:r>
      <w:proofErr w:type="spellEnd"/>
      <w:r w:rsidRPr="0014641F">
        <w:t>, Holly – Cook/Baker at East Hardin, effective 10/19/21</w:t>
      </w:r>
    </w:p>
    <w:p w:rsidR="0014641F" w:rsidRPr="0014641F" w:rsidRDefault="0014641F" w:rsidP="0014641F">
      <w:r w:rsidRPr="0014641F">
        <w:t>Harden, Andrew – Bus Driver, effective 11/23/21</w:t>
      </w:r>
    </w:p>
    <w:p w:rsidR="0014641F" w:rsidRPr="0014641F" w:rsidRDefault="0014641F" w:rsidP="0014641F">
      <w:r w:rsidRPr="0014641F">
        <w:t>Horne, Jamie – Full-time Instructional Assistant I at G.C. Burkhead Elementary, effective 11/26/2021</w:t>
      </w:r>
    </w:p>
    <w:p w:rsidR="0014641F" w:rsidRPr="0014641F" w:rsidRDefault="0014641F" w:rsidP="0014641F">
      <w:proofErr w:type="spellStart"/>
      <w:r w:rsidRPr="0014641F">
        <w:t>Keffer</w:t>
      </w:r>
      <w:proofErr w:type="spellEnd"/>
      <w:r w:rsidRPr="0014641F">
        <w:t>, Steven – Full-time Instructional Assistant I at G.C. Burkhead Elementary, effective 10/18/21</w:t>
      </w:r>
    </w:p>
    <w:p w:rsidR="0014641F" w:rsidRPr="0014641F" w:rsidRDefault="0014641F" w:rsidP="0014641F">
      <w:proofErr w:type="spellStart"/>
      <w:r w:rsidRPr="0014641F">
        <w:t>Maraman</w:t>
      </w:r>
      <w:proofErr w:type="spellEnd"/>
      <w:r w:rsidRPr="0014641F">
        <w:t>, Cody – Part-time SACC Monitor at Rineyville Elementary, effective 1/7/22</w:t>
      </w:r>
    </w:p>
    <w:p w:rsidR="0014641F" w:rsidRPr="0014641F" w:rsidRDefault="0014641F" w:rsidP="0014641F">
      <w:r w:rsidRPr="0014641F">
        <w:t>Meyers, Desmond -12-month Custodian at Central Hardin, effective 10/29/21</w:t>
      </w:r>
    </w:p>
    <w:p w:rsidR="0014641F" w:rsidRPr="0014641F" w:rsidRDefault="0014641F" w:rsidP="0014641F">
      <w:proofErr w:type="spellStart"/>
      <w:r w:rsidRPr="0014641F">
        <w:t>Nevills</w:t>
      </w:r>
      <w:proofErr w:type="spellEnd"/>
      <w:r w:rsidRPr="0014641F">
        <w:t>, Kayla – Part-time Instructional Assistant I at Creekside Elementary, effective 11/22/21</w:t>
      </w:r>
    </w:p>
    <w:p w:rsidR="0014641F" w:rsidRPr="0014641F" w:rsidRDefault="0014641F" w:rsidP="0014641F">
      <w:r w:rsidRPr="0014641F">
        <w:t>Patton, Whitney – 12-month Custodian at North Hardin, effective 11/18/21</w:t>
      </w:r>
    </w:p>
    <w:p w:rsidR="0014641F" w:rsidRPr="0014641F" w:rsidRDefault="0014641F" w:rsidP="0014641F">
      <w:r w:rsidRPr="0014641F">
        <w:t xml:space="preserve">Perkins, </w:t>
      </w:r>
      <w:proofErr w:type="spellStart"/>
      <w:r w:rsidRPr="0014641F">
        <w:t>Messarine</w:t>
      </w:r>
      <w:proofErr w:type="spellEnd"/>
      <w:r w:rsidRPr="0014641F">
        <w:t xml:space="preserve"> – Full-time Instructional Assistant II at Rineyville Elementary, effective 11/29/21</w:t>
      </w:r>
    </w:p>
    <w:p w:rsidR="0014641F" w:rsidRPr="0014641F" w:rsidRDefault="0014641F" w:rsidP="0014641F">
      <w:proofErr w:type="spellStart"/>
      <w:r w:rsidRPr="0014641F">
        <w:t>Rafn</w:t>
      </w:r>
      <w:proofErr w:type="spellEnd"/>
      <w:r w:rsidRPr="0014641F">
        <w:t>, Brett – Hourly Instructional Assistant I at Creekside Elementary, effective 12/17/21</w:t>
      </w:r>
    </w:p>
    <w:p w:rsidR="0014641F" w:rsidRPr="0014641F" w:rsidRDefault="0014641F" w:rsidP="0014641F">
      <w:r w:rsidRPr="0014641F">
        <w:t>Williams, Kaitlyn – Cook/Baker at Bluegrass, effective 12/23/21</w:t>
      </w:r>
    </w:p>
    <w:p w:rsidR="0014641F" w:rsidRPr="0014641F" w:rsidRDefault="0014641F" w:rsidP="0014641F">
      <w:r w:rsidRPr="0014641F">
        <w:t>Willis, Gabriele – Cook/Baker at Radcliff Elementary, effective 12/17/21</w:t>
      </w:r>
    </w:p>
    <w:p w:rsidR="0014641F" w:rsidRPr="0014641F" w:rsidRDefault="0014641F" w:rsidP="0014641F">
      <w:r w:rsidRPr="0014641F">
        <w:t>Zuniga, Dories – Cook/Baker at John Hardin, effective 11/24/21</w:t>
      </w:r>
    </w:p>
    <w:p w:rsidR="0014641F" w:rsidRPr="0014641F" w:rsidRDefault="0014641F" w:rsidP="0014641F"/>
    <w:p w:rsidR="0014641F" w:rsidRPr="0014641F" w:rsidRDefault="0014641F" w:rsidP="0014641F">
      <w:pPr>
        <w:rPr>
          <w:u w:val="single"/>
        </w:rPr>
      </w:pPr>
      <w:r w:rsidRPr="0014641F">
        <w:rPr>
          <w:u w:val="single"/>
        </w:rPr>
        <w:t>CLASSIFIED RETIREMENTS:</w:t>
      </w:r>
    </w:p>
    <w:p w:rsidR="0014641F" w:rsidRPr="0014641F" w:rsidRDefault="0014641F" w:rsidP="0014641F">
      <w:proofErr w:type="spellStart"/>
      <w:r w:rsidRPr="0014641F">
        <w:t>Kayrouz</w:t>
      </w:r>
      <w:proofErr w:type="spellEnd"/>
      <w:r w:rsidRPr="0014641F">
        <w:t>, Sheila – Bus Driver, effective 5/31/22</w:t>
      </w:r>
    </w:p>
    <w:p w:rsidR="0014641F" w:rsidRPr="0014641F" w:rsidRDefault="0014641F" w:rsidP="0014641F">
      <w:pPr>
        <w:rPr>
          <w:u w:val="single"/>
        </w:rPr>
      </w:pPr>
    </w:p>
    <w:p w:rsidR="0014641F" w:rsidRPr="0014641F" w:rsidRDefault="0014641F" w:rsidP="0014641F">
      <w:pPr>
        <w:rPr>
          <w:u w:val="single"/>
        </w:rPr>
      </w:pPr>
      <w:r w:rsidRPr="0014641F">
        <w:rPr>
          <w:u w:val="single"/>
        </w:rPr>
        <w:t>CLASSIFIED SUSPENSION WITH PAY:</w:t>
      </w:r>
    </w:p>
    <w:p w:rsidR="0014641F" w:rsidRPr="0014641F" w:rsidRDefault="0014641F" w:rsidP="0014641F">
      <w:proofErr w:type="spellStart"/>
      <w:r w:rsidRPr="0014641F">
        <w:t>Bralley</w:t>
      </w:r>
      <w:proofErr w:type="spellEnd"/>
      <w:r w:rsidRPr="0014641F">
        <w:t xml:space="preserve">, </w:t>
      </w:r>
      <w:proofErr w:type="spellStart"/>
      <w:r w:rsidRPr="0014641F">
        <w:t>Diannia</w:t>
      </w:r>
      <w:proofErr w:type="spellEnd"/>
      <w:r w:rsidRPr="0014641F">
        <w:t xml:space="preserve"> – Bus Driver, effective 12/2/21 until further notice</w:t>
      </w:r>
    </w:p>
    <w:p w:rsidR="0014641F" w:rsidRPr="0014641F" w:rsidRDefault="0014641F" w:rsidP="0014641F"/>
    <w:p w:rsidR="0014641F" w:rsidRPr="0014641F" w:rsidRDefault="0014641F" w:rsidP="0014641F">
      <w:pPr>
        <w:rPr>
          <w:u w:val="single"/>
        </w:rPr>
      </w:pPr>
      <w:r w:rsidRPr="0014641F">
        <w:rPr>
          <w:u w:val="single"/>
        </w:rPr>
        <w:t>CLASSIFIED SUSPENSION WITH PAY ENDED:</w:t>
      </w:r>
    </w:p>
    <w:p w:rsidR="0014641F" w:rsidRPr="0014641F" w:rsidRDefault="0014641F" w:rsidP="0014641F">
      <w:proofErr w:type="spellStart"/>
      <w:r w:rsidRPr="0014641F">
        <w:t>Bralley</w:t>
      </w:r>
      <w:proofErr w:type="spellEnd"/>
      <w:r w:rsidRPr="0014641F">
        <w:t xml:space="preserve">, </w:t>
      </w:r>
      <w:proofErr w:type="spellStart"/>
      <w:r w:rsidRPr="0014641F">
        <w:t>Diannia</w:t>
      </w:r>
      <w:proofErr w:type="spellEnd"/>
      <w:r w:rsidRPr="0014641F">
        <w:t xml:space="preserve"> – Bus Driver, suspension ended 12/6/21</w:t>
      </w:r>
    </w:p>
    <w:p w:rsidR="0014641F" w:rsidRPr="0014641F" w:rsidRDefault="0014641F" w:rsidP="0014641F"/>
    <w:p w:rsidR="0014641F" w:rsidRPr="0014641F" w:rsidRDefault="0014641F" w:rsidP="0014641F">
      <w:pPr>
        <w:rPr>
          <w:u w:val="single"/>
        </w:rPr>
      </w:pPr>
      <w:r w:rsidRPr="0014641F">
        <w:rPr>
          <w:u w:val="single"/>
        </w:rPr>
        <w:t>CLASSIFIED TERMINATIONS:</w:t>
      </w:r>
    </w:p>
    <w:p w:rsidR="0014641F" w:rsidRPr="0014641F" w:rsidRDefault="0014641F" w:rsidP="0014641F">
      <w:r w:rsidRPr="0014641F">
        <w:t>Mora, Linda – Part-time SACC Monitor at Lakewood Elementary, effective 12/3/21</w:t>
      </w:r>
    </w:p>
    <w:p w:rsidR="0014641F" w:rsidRPr="0014641F" w:rsidRDefault="0014641F" w:rsidP="0014641F">
      <w:r w:rsidRPr="0014641F">
        <w:t>Williams-Harvey, Melanie – Part-time Bus Monitor, effective 12/6/21</w:t>
      </w:r>
    </w:p>
    <w:p w:rsidR="0014641F" w:rsidRPr="0014641F" w:rsidRDefault="0014641F" w:rsidP="0014641F">
      <w:r w:rsidRPr="0014641F">
        <w:t>Wise, Sherry – Bus Driver, effective 12/6/21</w:t>
      </w:r>
    </w:p>
    <w:p w:rsidR="0014641F" w:rsidRP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E. Miscellaneous Item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E.1. </w:t>
      </w:r>
      <w:proofErr w:type="gramStart"/>
      <w:r w:rsidRPr="0014641F">
        <w:rPr>
          <w:rFonts w:ascii="Times New Roman" w:hAnsi="Times New Roman" w:cs="Times New Roman"/>
          <w:b/>
          <w:sz w:val="24"/>
          <w:szCs w:val="24"/>
        </w:rPr>
        <w:t>Received</w:t>
      </w:r>
      <w:proofErr w:type="gramEnd"/>
      <w:r w:rsidRPr="0014641F">
        <w:rPr>
          <w:rFonts w:ascii="Times New Roman" w:hAnsi="Times New Roman" w:cs="Times New Roman"/>
          <w:b/>
          <w:sz w:val="24"/>
          <w:szCs w:val="24"/>
        </w:rPr>
        <w:t xml:space="preserve"> the schools SBDM Minute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E.2. Received the PAC Information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E.3. Approval of the minutes from November 15, 2021, special evening board meeting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IX.E.4. Approval of the minutes from the November 18, 2021, regular evening board meeting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14641F" w:rsidRDefault="0014641F" w:rsidP="00551814">
      <w:pPr>
        <w:pStyle w:val="PlainText"/>
        <w:rPr>
          <w:rFonts w:ascii="Times New Roman" w:hAnsi="Times New Roman" w:cs="Times New Roman"/>
          <w:b/>
          <w:sz w:val="24"/>
          <w:szCs w:val="24"/>
        </w:rPr>
      </w:pPr>
    </w:p>
    <w:p w:rsidR="0014641F" w:rsidRDefault="0014641F" w:rsidP="00551814">
      <w:pPr>
        <w:pStyle w:val="PlainText"/>
        <w:rPr>
          <w:rFonts w:ascii="Times New Roman" w:hAnsi="Times New Roman" w:cs="Times New Roman"/>
          <w:b/>
          <w:sz w:val="24"/>
          <w:szCs w:val="24"/>
        </w:rPr>
      </w:pPr>
    </w:p>
    <w:p w:rsidR="0014641F" w:rsidRDefault="0014641F" w:rsidP="00551814">
      <w:pPr>
        <w:pStyle w:val="PlainText"/>
        <w:rPr>
          <w:rFonts w:ascii="Times New Roman" w:hAnsi="Times New Roman" w:cs="Times New Roman"/>
          <w:b/>
          <w:sz w:val="24"/>
          <w:szCs w:val="24"/>
        </w:rPr>
      </w:pPr>
    </w:p>
    <w:p w:rsidR="0014641F" w:rsidRDefault="0014641F" w:rsidP="00551814">
      <w:pPr>
        <w:pStyle w:val="PlainText"/>
        <w:rPr>
          <w:rFonts w:ascii="Times New Roman" w:hAnsi="Times New Roman" w:cs="Times New Roman"/>
          <w:b/>
          <w:sz w:val="24"/>
          <w:szCs w:val="24"/>
        </w:rPr>
      </w:pPr>
    </w:p>
    <w:p w:rsidR="0014641F" w:rsidRDefault="0014641F" w:rsidP="00551814">
      <w:pPr>
        <w:pStyle w:val="PlainText"/>
        <w:rPr>
          <w:rFonts w:ascii="Times New Roman" w:hAnsi="Times New Roman" w:cs="Times New Roman"/>
          <w:b/>
          <w:sz w:val="24"/>
          <w:szCs w:val="24"/>
        </w:rPr>
      </w:pPr>
    </w:p>
    <w:p w:rsidR="0014641F" w:rsidRDefault="0014641F" w:rsidP="00551814">
      <w:pPr>
        <w:pStyle w:val="PlainText"/>
        <w:rPr>
          <w:rFonts w:ascii="Times New Roman" w:hAnsi="Times New Roman" w:cs="Times New Roman"/>
          <w:b/>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lastRenderedPageBreak/>
        <w:t xml:space="preserve">X. Action Item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A. Approval of the date, times, and locations for the January 2022 regular lunch and evening board meeting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3 - Motion Passed: </w:t>
      </w:r>
      <w:r w:rsidRPr="0014641F">
        <w:rPr>
          <w:rFonts w:ascii="Times New Roman" w:hAnsi="Times New Roman" w:cs="Times New Roman"/>
          <w:sz w:val="24"/>
          <w:szCs w:val="24"/>
        </w:rPr>
        <w:t xml:space="preserve"> Approval to hold the January 2022 regular lunch and evening board meetings on Thursday, January 20, 2022, at Heartland Elementary and the Board of Education office respectively passed with a motion by Mr. Ben Sego and a second by Mr. Steve Bland.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Dawn Logsdon </w:t>
      </w:r>
      <w:proofErr w:type="gramStart"/>
      <w:r w:rsidRPr="0014641F">
        <w:rPr>
          <w:rFonts w:ascii="Times New Roman" w:hAnsi="Times New Roman" w:cs="Times New Roman"/>
          <w:sz w:val="24"/>
          <w:szCs w:val="24"/>
        </w:rPr>
        <w:t xml:space="preserve">Johnson </w:t>
      </w:r>
      <w:r w:rsidR="0014641F">
        <w:rPr>
          <w:rFonts w:ascii="Times New Roman" w:hAnsi="Times New Roman" w:cs="Times New Roman"/>
          <w:sz w:val="24"/>
          <w:szCs w:val="24"/>
        </w:rPr>
        <w:t xml:space="preserve"> </w:t>
      </w:r>
      <w:r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B. Approval of the revisions to policies 03.122 and 03.222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4 - Motion Passed: </w:t>
      </w:r>
      <w:r w:rsidRPr="0014641F">
        <w:rPr>
          <w:rFonts w:ascii="Times New Roman" w:hAnsi="Times New Roman" w:cs="Times New Roman"/>
          <w:sz w:val="24"/>
          <w:szCs w:val="24"/>
        </w:rPr>
        <w:t xml:space="preserve"> Approval of the revisions to policies 03.122 and 03.222 passed with a motion by Mr. Ben Sego and a second by Ms. Sherry Barnes.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14641F"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14641F">
        <w:rPr>
          <w:rFonts w:ascii="Times New Roman" w:hAnsi="Times New Roman" w:cs="Times New Roman"/>
          <w:sz w:val="24"/>
          <w:szCs w:val="24"/>
        </w:rPr>
        <w:t xml:space="preserve">Logsdon </w:t>
      </w:r>
      <w:proofErr w:type="gramStart"/>
      <w:r w:rsidR="00382EFF" w:rsidRPr="0014641F">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 New Business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A. Approval to declare the football bleachers from the old East Hardin Middle School surplus and donate them to the Hardin County Fair Boar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5 - Motion Passed: </w:t>
      </w:r>
      <w:r w:rsidRPr="0014641F">
        <w:rPr>
          <w:rFonts w:ascii="Times New Roman" w:hAnsi="Times New Roman" w:cs="Times New Roman"/>
          <w:sz w:val="24"/>
          <w:szCs w:val="24"/>
        </w:rPr>
        <w:t xml:space="preserve"> Approval to declare the football bleachers from the old East Hardin Middle School surplus and donate them to the Hardin County Fair Board passed with a motion by Mr. Ben Sego and a second by Mr. Steve Bland.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14641F"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14641F">
        <w:rPr>
          <w:rFonts w:ascii="Times New Roman" w:hAnsi="Times New Roman" w:cs="Times New Roman"/>
          <w:sz w:val="24"/>
          <w:szCs w:val="24"/>
        </w:rPr>
        <w:t xml:space="preserve">Logsdon </w:t>
      </w:r>
      <w:proofErr w:type="gramStart"/>
      <w:r w:rsidR="00382EFF" w:rsidRPr="0014641F">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I. Superintendent's Report </w:t>
      </w:r>
      <w:r w:rsidRPr="0014641F">
        <w:rPr>
          <w:rFonts w:ascii="Times New Roman" w:hAnsi="Times New Roman" w:cs="Times New Roman"/>
          <w:sz w:val="24"/>
          <w:szCs w:val="24"/>
        </w:rPr>
        <w:t xml:space="preserve"> </w:t>
      </w:r>
    </w:p>
    <w:p w:rsid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Superintendent Teresa Morgan congratulated Mr. Wells and the John Hardin High School agriculture students for their win in the </w:t>
      </w:r>
      <w:proofErr w:type="spellStart"/>
      <w:r w:rsidRPr="0014641F">
        <w:rPr>
          <w:rFonts w:ascii="Times New Roman" w:hAnsi="Times New Roman" w:cs="Times New Roman"/>
          <w:sz w:val="24"/>
          <w:szCs w:val="24"/>
        </w:rPr>
        <w:t>Altec</w:t>
      </w:r>
      <w:proofErr w:type="spellEnd"/>
      <w:r w:rsidRPr="0014641F">
        <w:rPr>
          <w:rFonts w:ascii="Times New Roman" w:hAnsi="Times New Roman" w:cs="Times New Roman"/>
          <w:sz w:val="24"/>
          <w:szCs w:val="24"/>
        </w:rPr>
        <w:t xml:space="preserve"> Innovation Challenge. </w:t>
      </w:r>
    </w:p>
    <w:p w:rsidR="0014641F" w:rsidRDefault="0014641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Morgan thanked community partners for </w:t>
      </w:r>
      <w:r w:rsidR="0014641F">
        <w:rPr>
          <w:rFonts w:ascii="Times New Roman" w:hAnsi="Times New Roman" w:cs="Times New Roman"/>
          <w:sz w:val="24"/>
          <w:szCs w:val="24"/>
        </w:rPr>
        <w:t xml:space="preserve">their holiday assistance and </w:t>
      </w:r>
      <w:r w:rsidRPr="0014641F">
        <w:rPr>
          <w:rFonts w:ascii="Times New Roman" w:hAnsi="Times New Roman" w:cs="Times New Roman"/>
          <w:sz w:val="24"/>
          <w:szCs w:val="24"/>
        </w:rPr>
        <w:t xml:space="preserve">everyone who have donated to assist the families affected by the Western Kentucky storms.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II. Executive Session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 Board Calendar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A. December 20 - December 31 - Winter Break - School Dismis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B. December 23 - Offices Clo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C. December 24 - Christmas Observance - Offices Clo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D. December 30 - Offices Clo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E. December 31 - New Year's Day Observance - Offices Clo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F. January 3 - School Dismissed - Professional Learning Day for Staff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IV.G. January 17 - Martin Luther King, Jr. Day - Offices Closed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XV. Adjournment </w:t>
      </w:r>
      <w:r w:rsidRPr="0014641F">
        <w:rPr>
          <w:rFonts w:ascii="Times New Roman" w:hAnsi="Times New Roman" w:cs="Times New Roman"/>
          <w:sz w:val="24"/>
          <w:szCs w:val="24"/>
        </w:rPr>
        <w:t xml:space="preserve">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b/>
          <w:sz w:val="24"/>
          <w:szCs w:val="24"/>
        </w:rPr>
        <w:t xml:space="preserve">Order #10986 - Motion Passed: </w:t>
      </w:r>
      <w:r w:rsidRPr="0014641F">
        <w:rPr>
          <w:rFonts w:ascii="Times New Roman" w:hAnsi="Times New Roman" w:cs="Times New Roman"/>
          <w:sz w:val="24"/>
          <w:szCs w:val="24"/>
        </w:rPr>
        <w:t xml:space="preserve"> There being no further business, approval to adjourn the meeting passed with a motion by Mr. Steve Bland and a second by Mr. Ben Sego.  </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s. Sherry Barnes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Steve Bland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14641F"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14641F">
        <w:rPr>
          <w:rFonts w:ascii="Times New Roman" w:hAnsi="Times New Roman" w:cs="Times New Roman"/>
          <w:sz w:val="24"/>
          <w:szCs w:val="24"/>
        </w:rPr>
        <w:t xml:space="preserve">Logsdon </w:t>
      </w:r>
      <w:proofErr w:type="gramStart"/>
      <w:r w:rsidR="00382EFF" w:rsidRPr="0014641F">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14641F">
        <w:rPr>
          <w:rFonts w:ascii="Times New Roman" w:hAnsi="Times New Roman" w:cs="Times New Roman"/>
          <w:sz w:val="24"/>
          <w:szCs w:val="24"/>
        </w:rPr>
        <w:t>Yes</w:t>
      </w:r>
      <w:proofErr w:type="gramEnd"/>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Ben Sego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 xml:space="preserve">Mr. Charlie Wise          </w:t>
      </w:r>
      <w:r w:rsidR="0014641F">
        <w:rPr>
          <w:rFonts w:ascii="Times New Roman" w:hAnsi="Times New Roman" w:cs="Times New Roman"/>
          <w:sz w:val="24"/>
          <w:szCs w:val="24"/>
        </w:rPr>
        <w:tab/>
      </w:r>
      <w:r w:rsidRPr="0014641F">
        <w:rPr>
          <w:rFonts w:ascii="Times New Roman" w:hAnsi="Times New Roman" w:cs="Times New Roman"/>
          <w:sz w:val="24"/>
          <w:szCs w:val="24"/>
        </w:rPr>
        <w:t>Yes</w:t>
      </w: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551814">
      <w:pPr>
        <w:pStyle w:val="PlainText"/>
        <w:rPr>
          <w:rFonts w:ascii="Times New Roman" w:hAnsi="Times New Roman" w:cs="Times New Roman"/>
          <w:sz w:val="24"/>
          <w:szCs w:val="24"/>
        </w:rPr>
      </w:pPr>
    </w:p>
    <w:p w:rsidR="00382EFF" w:rsidRPr="0014641F" w:rsidRDefault="00382EFF" w:rsidP="00382EFF">
      <w:pPr>
        <w:pStyle w:val="PlainText"/>
        <w:rPr>
          <w:rFonts w:ascii="Times New Roman" w:hAnsi="Times New Roman" w:cs="Times New Roman"/>
          <w:sz w:val="24"/>
          <w:szCs w:val="24"/>
        </w:rPr>
      </w:pPr>
      <w:r w:rsidRPr="0014641F">
        <w:rPr>
          <w:rFonts w:ascii="Times New Roman" w:hAnsi="Times New Roman" w:cs="Times New Roman"/>
          <w:sz w:val="24"/>
          <w:szCs w:val="24"/>
        </w:rPr>
        <w:t>_____________________________________</w:t>
      </w:r>
    </w:p>
    <w:p w:rsidR="00382EFF" w:rsidRPr="0014641F" w:rsidRDefault="00382EFF" w:rsidP="00382EFF">
      <w:pPr>
        <w:pStyle w:val="PlainText"/>
        <w:rPr>
          <w:rFonts w:ascii="Times New Roman" w:hAnsi="Times New Roman" w:cs="Times New Roman"/>
          <w:sz w:val="24"/>
          <w:szCs w:val="24"/>
        </w:rPr>
      </w:pPr>
      <w:r w:rsidRPr="0014641F">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14641F" w:rsidRDefault="0014641F" w:rsidP="00382EFF">
      <w:pPr>
        <w:pStyle w:val="PlainText"/>
        <w:rPr>
          <w:rFonts w:ascii="Times New Roman" w:hAnsi="Times New Roman" w:cs="Times New Roman"/>
          <w:sz w:val="24"/>
          <w:szCs w:val="24"/>
        </w:rPr>
      </w:pPr>
    </w:p>
    <w:p w:rsidR="0014641F" w:rsidRPr="0014641F" w:rsidRDefault="0014641F" w:rsidP="00382EFF">
      <w:pPr>
        <w:pStyle w:val="PlainText"/>
        <w:rPr>
          <w:rFonts w:ascii="Times New Roman" w:hAnsi="Times New Roman" w:cs="Times New Roman"/>
          <w:sz w:val="24"/>
          <w:szCs w:val="24"/>
        </w:rPr>
      </w:pPr>
      <w:bookmarkStart w:id="0" w:name="_GoBack"/>
      <w:bookmarkEnd w:id="0"/>
    </w:p>
    <w:p w:rsidR="00382EFF" w:rsidRPr="0014641F" w:rsidRDefault="00382EFF" w:rsidP="00382EFF">
      <w:pPr>
        <w:pStyle w:val="PlainText"/>
        <w:rPr>
          <w:rFonts w:ascii="Times New Roman" w:hAnsi="Times New Roman" w:cs="Times New Roman"/>
          <w:sz w:val="24"/>
          <w:szCs w:val="24"/>
        </w:rPr>
      </w:pPr>
      <w:r w:rsidRPr="0014641F">
        <w:rPr>
          <w:rFonts w:ascii="Times New Roman" w:hAnsi="Times New Roman" w:cs="Times New Roman"/>
          <w:sz w:val="24"/>
          <w:szCs w:val="24"/>
        </w:rPr>
        <w:t>_____________________________________</w:t>
      </w:r>
    </w:p>
    <w:p w:rsidR="00382EFF" w:rsidRPr="0014641F" w:rsidRDefault="00382EFF" w:rsidP="00551814">
      <w:pPr>
        <w:pStyle w:val="PlainText"/>
        <w:rPr>
          <w:rFonts w:ascii="Times New Roman" w:hAnsi="Times New Roman" w:cs="Times New Roman"/>
          <w:sz w:val="24"/>
          <w:szCs w:val="24"/>
        </w:rPr>
      </w:pPr>
      <w:r w:rsidRPr="0014641F">
        <w:rPr>
          <w:rFonts w:ascii="Times New Roman" w:hAnsi="Times New Roman" w:cs="Times New Roman"/>
          <w:sz w:val="24"/>
          <w:szCs w:val="24"/>
        </w:rPr>
        <w:t>Superintendent</w:t>
      </w:r>
    </w:p>
    <w:sectPr w:rsidR="00382EFF" w:rsidRPr="0014641F" w:rsidSect="0014641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6C499C"/>
    <w:multiLevelType w:val="hybridMultilevel"/>
    <w:tmpl w:val="A012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BC375F"/>
    <w:multiLevelType w:val="hybridMultilevel"/>
    <w:tmpl w:val="3CB2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trQwM7Q0N7UwNTJT0lEKTi0uzszPAykwrAUAWzh26CwAAAA="/>
  </w:docVars>
  <w:rsids>
    <w:rsidRoot w:val="00F34C0B"/>
    <w:rsid w:val="0014641F"/>
    <w:rsid w:val="00382EFF"/>
    <w:rsid w:val="00551814"/>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290F2E"/>
  <w14:defaultImageDpi w14:val="0"/>
  <w15:docId w15:val="{E177109C-9689-4321-BA67-74A9D0880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69</Words>
  <Characters>13507</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1-12-17T18:46:00Z</dcterms:created>
  <dcterms:modified xsi:type="dcterms:W3CDTF">2021-12-17T18:46:00Z</dcterms:modified>
</cp:coreProperties>
</file>